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0C8F" w:rsidRPr="00D61EEB" w:rsidRDefault="00860C8F" w:rsidP="00CF49E0">
      <w:pPr>
        <w:ind w:left="426"/>
        <w:rPr>
          <w:rFonts w:asciiTheme="minorHAnsi" w:hAnsiTheme="minorHAnsi"/>
        </w:rPr>
      </w:pPr>
    </w:p>
    <w:p w:rsidR="00494A4C" w:rsidRDefault="006E45D3" w:rsidP="00494A4C">
      <w:pPr>
        <w:ind w:left="426"/>
        <w:jc w:val="center"/>
        <w:rPr>
          <w:rFonts w:asciiTheme="minorHAnsi" w:hAnsiTheme="minorHAnsi"/>
          <w:b/>
          <w:sz w:val="32"/>
          <w:szCs w:val="32"/>
        </w:rPr>
      </w:pPr>
      <w:r w:rsidRPr="00065A61">
        <w:rPr>
          <w:rFonts w:asciiTheme="minorHAnsi" w:hAnsiTheme="minorHAnsi"/>
          <w:b/>
          <w:sz w:val="32"/>
          <w:szCs w:val="32"/>
        </w:rPr>
        <w:t>Appleton with Eaton Neighbourhood Plan</w:t>
      </w:r>
      <w:r w:rsidR="00494A4C">
        <w:rPr>
          <w:rFonts w:asciiTheme="minorHAnsi" w:hAnsiTheme="minorHAnsi"/>
          <w:b/>
          <w:sz w:val="32"/>
          <w:szCs w:val="32"/>
        </w:rPr>
        <w:t xml:space="preserve"> </w:t>
      </w:r>
    </w:p>
    <w:p w:rsidR="006E45D3" w:rsidRPr="00065A61" w:rsidRDefault="006E45D3" w:rsidP="00494A4C">
      <w:pPr>
        <w:ind w:left="426"/>
        <w:jc w:val="center"/>
        <w:rPr>
          <w:rFonts w:asciiTheme="minorHAnsi" w:hAnsiTheme="minorHAnsi"/>
          <w:b/>
          <w:sz w:val="32"/>
          <w:szCs w:val="32"/>
        </w:rPr>
      </w:pPr>
      <w:r w:rsidRPr="00065A61">
        <w:rPr>
          <w:rFonts w:asciiTheme="minorHAnsi" w:hAnsiTheme="minorHAnsi"/>
          <w:b/>
          <w:sz w:val="32"/>
          <w:szCs w:val="32"/>
        </w:rPr>
        <w:t>Steering Group Meeting</w:t>
      </w:r>
    </w:p>
    <w:p w:rsidR="001B2046" w:rsidRPr="00D61EEB" w:rsidRDefault="001B2046" w:rsidP="006E45D3">
      <w:pPr>
        <w:ind w:left="426"/>
        <w:jc w:val="center"/>
        <w:rPr>
          <w:rFonts w:asciiTheme="minorHAnsi" w:hAnsiTheme="minorHAnsi"/>
          <w:b/>
        </w:rPr>
      </w:pPr>
    </w:p>
    <w:p w:rsidR="001B2046" w:rsidRPr="00494A4C" w:rsidRDefault="001B2046" w:rsidP="006E45D3">
      <w:pPr>
        <w:ind w:left="426"/>
        <w:jc w:val="center"/>
        <w:rPr>
          <w:rFonts w:asciiTheme="minorHAnsi" w:hAnsiTheme="minorHAnsi"/>
          <w:b/>
          <w:sz w:val="48"/>
          <w:szCs w:val="48"/>
        </w:rPr>
      </w:pPr>
      <w:r w:rsidRPr="00494A4C">
        <w:rPr>
          <w:rFonts w:asciiTheme="minorHAnsi" w:hAnsiTheme="minorHAnsi"/>
          <w:b/>
          <w:sz w:val="48"/>
          <w:szCs w:val="48"/>
        </w:rPr>
        <w:t>AGENDA</w:t>
      </w:r>
    </w:p>
    <w:p w:rsidR="006E45D3" w:rsidRPr="00D61EEB" w:rsidRDefault="006E45D3" w:rsidP="006E45D3">
      <w:pPr>
        <w:ind w:left="426"/>
        <w:jc w:val="center"/>
        <w:rPr>
          <w:rFonts w:asciiTheme="minorHAnsi" w:hAnsiTheme="minorHAnsi"/>
        </w:rPr>
      </w:pPr>
    </w:p>
    <w:p w:rsidR="006E45D3" w:rsidRPr="00494A4C" w:rsidRDefault="006E45D3" w:rsidP="006E45D3">
      <w:pPr>
        <w:ind w:left="426"/>
        <w:jc w:val="center"/>
        <w:rPr>
          <w:rFonts w:asciiTheme="minorHAnsi" w:hAnsiTheme="minorHAnsi"/>
        </w:rPr>
      </w:pPr>
      <w:r w:rsidRPr="00494A4C">
        <w:rPr>
          <w:rFonts w:asciiTheme="minorHAnsi" w:hAnsiTheme="minorHAnsi"/>
          <w:b/>
        </w:rPr>
        <w:t>When:</w:t>
      </w:r>
      <w:r w:rsidRPr="00494A4C">
        <w:rPr>
          <w:rFonts w:asciiTheme="minorHAnsi" w:hAnsiTheme="minorHAnsi"/>
        </w:rPr>
        <w:t xml:space="preserve"> </w:t>
      </w:r>
      <w:r w:rsidR="00E664ED" w:rsidRPr="00494A4C">
        <w:rPr>
          <w:rFonts w:asciiTheme="minorHAnsi" w:hAnsiTheme="minorHAnsi"/>
        </w:rPr>
        <w:t xml:space="preserve">Monday, </w:t>
      </w:r>
      <w:r w:rsidR="00F748BB" w:rsidRPr="00494A4C">
        <w:rPr>
          <w:rFonts w:asciiTheme="minorHAnsi" w:hAnsiTheme="minorHAnsi"/>
        </w:rPr>
        <w:t>23</w:t>
      </w:r>
      <w:r w:rsidR="00F748BB" w:rsidRPr="00494A4C">
        <w:rPr>
          <w:rFonts w:asciiTheme="minorHAnsi" w:hAnsiTheme="minorHAnsi"/>
          <w:vertAlign w:val="superscript"/>
        </w:rPr>
        <w:t>rd</w:t>
      </w:r>
      <w:r w:rsidR="00F748BB" w:rsidRPr="00494A4C">
        <w:rPr>
          <w:rFonts w:asciiTheme="minorHAnsi" w:hAnsiTheme="minorHAnsi"/>
        </w:rPr>
        <w:t xml:space="preserve"> January</w:t>
      </w:r>
      <w:r w:rsidR="00024CBA" w:rsidRPr="00494A4C">
        <w:rPr>
          <w:rFonts w:asciiTheme="minorHAnsi" w:hAnsiTheme="minorHAnsi"/>
        </w:rPr>
        <w:t xml:space="preserve"> </w:t>
      </w:r>
      <w:r w:rsidR="00F748BB" w:rsidRPr="00494A4C">
        <w:rPr>
          <w:rFonts w:asciiTheme="minorHAnsi" w:hAnsiTheme="minorHAnsi"/>
        </w:rPr>
        <w:t>2017</w:t>
      </w:r>
      <w:r w:rsidR="00F3632D" w:rsidRPr="00494A4C">
        <w:rPr>
          <w:rFonts w:asciiTheme="minorHAnsi" w:hAnsiTheme="minorHAnsi"/>
        </w:rPr>
        <w:t xml:space="preserve"> @ 7:30</w:t>
      </w:r>
      <w:r w:rsidRPr="00494A4C">
        <w:rPr>
          <w:rFonts w:asciiTheme="minorHAnsi" w:hAnsiTheme="minorHAnsi"/>
        </w:rPr>
        <w:t>pm</w:t>
      </w:r>
    </w:p>
    <w:p w:rsidR="006E45D3" w:rsidRPr="00494A4C" w:rsidRDefault="006E45D3" w:rsidP="00065A61">
      <w:pPr>
        <w:ind w:left="426"/>
        <w:jc w:val="center"/>
        <w:rPr>
          <w:rFonts w:asciiTheme="minorHAnsi" w:hAnsiTheme="minorHAnsi"/>
        </w:rPr>
      </w:pPr>
      <w:r w:rsidRPr="00494A4C">
        <w:rPr>
          <w:rFonts w:asciiTheme="minorHAnsi" w:hAnsiTheme="minorHAnsi"/>
          <w:b/>
        </w:rPr>
        <w:t>Venue:</w:t>
      </w:r>
      <w:r w:rsidR="00783C31" w:rsidRPr="00494A4C">
        <w:rPr>
          <w:rFonts w:asciiTheme="minorHAnsi" w:hAnsiTheme="minorHAnsi"/>
        </w:rPr>
        <w:t xml:space="preserve"> </w:t>
      </w:r>
      <w:r w:rsidR="003A32D0" w:rsidRPr="00494A4C">
        <w:rPr>
          <w:rFonts w:asciiTheme="minorHAnsi" w:hAnsiTheme="minorHAnsi"/>
        </w:rPr>
        <w:t>Appleton Village Hall, Committee Room</w:t>
      </w:r>
    </w:p>
    <w:p w:rsidR="00D61EEB" w:rsidRPr="00D61EEB" w:rsidRDefault="00D61EEB" w:rsidP="00D61EEB">
      <w:pPr>
        <w:pStyle w:val="ListParagraph"/>
        <w:ind w:left="714" w:firstLine="284"/>
        <w:rPr>
          <w:rFonts w:asciiTheme="minorHAnsi" w:hAnsiTheme="minorHAnsi"/>
        </w:rPr>
      </w:pPr>
    </w:p>
    <w:p w:rsidR="00D61EEB" w:rsidRPr="004753EF" w:rsidRDefault="00D61EEB" w:rsidP="00C54D53">
      <w:pPr>
        <w:pStyle w:val="ListParagraph"/>
        <w:numPr>
          <w:ilvl w:val="0"/>
          <w:numId w:val="36"/>
        </w:numPr>
        <w:spacing w:line="480" w:lineRule="auto"/>
        <w:rPr>
          <w:rFonts w:asciiTheme="minorHAnsi" w:hAnsiTheme="minorHAnsi"/>
          <w:b/>
        </w:rPr>
      </w:pPr>
      <w:r w:rsidRPr="004753EF">
        <w:rPr>
          <w:rFonts w:asciiTheme="minorHAnsi" w:hAnsiTheme="minorHAnsi"/>
          <w:b/>
        </w:rPr>
        <w:t>Apologies for absence</w:t>
      </w:r>
    </w:p>
    <w:p w:rsidR="00D61EEB" w:rsidRPr="004753EF" w:rsidRDefault="00D61EEB" w:rsidP="00D61EEB">
      <w:pPr>
        <w:pStyle w:val="ListParagraph"/>
        <w:numPr>
          <w:ilvl w:val="0"/>
          <w:numId w:val="36"/>
        </w:numPr>
        <w:spacing w:line="480" w:lineRule="auto"/>
        <w:rPr>
          <w:rFonts w:asciiTheme="minorHAnsi" w:hAnsiTheme="minorHAnsi"/>
          <w:b/>
        </w:rPr>
      </w:pPr>
      <w:r w:rsidRPr="004753EF">
        <w:rPr>
          <w:rFonts w:asciiTheme="minorHAnsi" w:hAnsiTheme="minorHAnsi"/>
          <w:b/>
        </w:rPr>
        <w:t>Declarations of interest</w:t>
      </w:r>
    </w:p>
    <w:p w:rsidR="00D61EEB" w:rsidRPr="004753EF" w:rsidRDefault="00D61EEB" w:rsidP="00D61EEB">
      <w:pPr>
        <w:pStyle w:val="ListParagraph"/>
        <w:numPr>
          <w:ilvl w:val="0"/>
          <w:numId w:val="36"/>
        </w:numPr>
        <w:spacing w:line="480" w:lineRule="auto"/>
        <w:rPr>
          <w:rFonts w:asciiTheme="minorHAnsi" w:hAnsiTheme="minorHAnsi"/>
          <w:b/>
        </w:rPr>
      </w:pPr>
      <w:r w:rsidRPr="004753EF">
        <w:rPr>
          <w:rFonts w:asciiTheme="minorHAnsi" w:hAnsiTheme="minorHAnsi"/>
          <w:b/>
        </w:rPr>
        <w:t>Signing of minutes</w:t>
      </w:r>
    </w:p>
    <w:p w:rsidR="00645BBC" w:rsidRPr="004753EF" w:rsidRDefault="00D61EEB" w:rsidP="00645BBC">
      <w:pPr>
        <w:pStyle w:val="ListParagraph"/>
        <w:numPr>
          <w:ilvl w:val="0"/>
          <w:numId w:val="36"/>
        </w:numPr>
        <w:spacing w:line="480" w:lineRule="auto"/>
        <w:rPr>
          <w:rFonts w:asciiTheme="minorHAnsi" w:hAnsiTheme="minorHAnsi"/>
          <w:b/>
        </w:rPr>
      </w:pPr>
      <w:r w:rsidRPr="004753EF">
        <w:rPr>
          <w:rFonts w:asciiTheme="minorHAnsi" w:hAnsiTheme="minorHAnsi"/>
          <w:b/>
        </w:rPr>
        <w:t>Matters arising from the previous meeting and not ap</w:t>
      </w:r>
      <w:r w:rsidR="00645BBC" w:rsidRPr="004753EF">
        <w:rPr>
          <w:rFonts w:asciiTheme="minorHAnsi" w:hAnsiTheme="minorHAnsi"/>
          <w:b/>
        </w:rPr>
        <w:t>pearing elsewhere on the agenda</w:t>
      </w:r>
    </w:p>
    <w:p w:rsidR="00B1472F" w:rsidRPr="004753EF" w:rsidRDefault="004753EF" w:rsidP="004753EF">
      <w:pPr>
        <w:pStyle w:val="ListParagraph"/>
        <w:numPr>
          <w:ilvl w:val="0"/>
          <w:numId w:val="36"/>
        </w:numPr>
        <w:ind w:left="1170" w:hanging="810"/>
        <w:rPr>
          <w:rFonts w:asciiTheme="minorHAnsi" w:hAnsiTheme="minorHAnsi"/>
          <w:b/>
        </w:rPr>
      </w:pPr>
      <w:r w:rsidRPr="004753EF">
        <w:rPr>
          <w:rFonts w:asciiTheme="minorHAnsi" w:hAnsiTheme="minorHAnsi"/>
          <w:b/>
        </w:rPr>
        <w:t>Al</w:t>
      </w:r>
      <w:r w:rsidR="004406B0">
        <w:rPr>
          <w:rFonts w:asciiTheme="minorHAnsi" w:hAnsiTheme="minorHAnsi"/>
          <w:b/>
        </w:rPr>
        <w:t>locating land in the Neighbourhood Plan</w:t>
      </w:r>
      <w:r>
        <w:rPr>
          <w:rFonts w:asciiTheme="minorHAnsi" w:hAnsiTheme="minorHAnsi"/>
          <w:b/>
        </w:rPr>
        <w:t xml:space="preserve">: </w:t>
      </w:r>
      <w:r w:rsidR="00065A61">
        <w:rPr>
          <w:rFonts w:asciiTheme="minorHAnsi" w:hAnsiTheme="minorHAnsi"/>
        </w:rPr>
        <w:t>To discuss and agree if</w:t>
      </w:r>
      <w:r w:rsidR="004D4487">
        <w:rPr>
          <w:rFonts w:asciiTheme="minorHAnsi" w:hAnsiTheme="minorHAnsi"/>
        </w:rPr>
        <w:t xml:space="preserve"> the</w:t>
      </w:r>
      <w:r>
        <w:rPr>
          <w:rFonts w:asciiTheme="minorHAnsi" w:hAnsiTheme="minorHAnsi"/>
        </w:rPr>
        <w:t xml:space="preserve"> Neighbourhoo</w:t>
      </w:r>
      <w:r w:rsidR="004D4487">
        <w:rPr>
          <w:rFonts w:asciiTheme="minorHAnsi" w:hAnsiTheme="minorHAnsi"/>
        </w:rPr>
        <w:t>d Plan will be allocating sites</w:t>
      </w:r>
      <w:r>
        <w:rPr>
          <w:rFonts w:asciiTheme="minorHAnsi" w:hAnsiTheme="minorHAnsi"/>
        </w:rPr>
        <w:t xml:space="preserve"> </w:t>
      </w:r>
      <w:r w:rsidR="00065A61">
        <w:rPr>
          <w:rFonts w:asciiTheme="minorHAnsi" w:hAnsiTheme="minorHAnsi"/>
        </w:rPr>
        <w:t>for development</w:t>
      </w:r>
    </w:p>
    <w:p w:rsidR="004753EF" w:rsidRPr="004753EF" w:rsidRDefault="004753EF" w:rsidP="004753EF">
      <w:pPr>
        <w:pStyle w:val="ListParagraph"/>
        <w:rPr>
          <w:rFonts w:asciiTheme="minorHAnsi" w:hAnsiTheme="minorHAnsi"/>
          <w:b/>
        </w:rPr>
      </w:pPr>
    </w:p>
    <w:p w:rsidR="004753EF" w:rsidRDefault="004753EF" w:rsidP="004753EF">
      <w:pPr>
        <w:pStyle w:val="ListParagraph"/>
        <w:numPr>
          <w:ilvl w:val="0"/>
          <w:numId w:val="36"/>
        </w:numPr>
        <w:ind w:left="1166" w:hanging="806"/>
        <w:rPr>
          <w:rFonts w:asciiTheme="minorHAnsi" w:hAnsiTheme="minorHAnsi"/>
        </w:rPr>
      </w:pPr>
      <w:r w:rsidRPr="004753EF">
        <w:rPr>
          <w:rFonts w:asciiTheme="minorHAnsi" w:hAnsiTheme="minorHAnsi"/>
          <w:b/>
        </w:rPr>
        <w:t>Objectives of the Neighbourhood Plan</w:t>
      </w:r>
      <w:r>
        <w:rPr>
          <w:rFonts w:asciiTheme="minorHAnsi" w:hAnsiTheme="minorHAnsi"/>
        </w:rPr>
        <w:t>: To agree on the policies that need to be included in the Neighbourhood Plan e.g. Look and feel of the village/biodiversity/preservation of green spaces</w:t>
      </w:r>
    </w:p>
    <w:p w:rsidR="004753EF" w:rsidRPr="00B1472F" w:rsidRDefault="004753EF" w:rsidP="004753EF">
      <w:pPr>
        <w:pStyle w:val="ListParagraph"/>
        <w:ind w:left="1166"/>
        <w:rPr>
          <w:rFonts w:asciiTheme="minorHAnsi" w:hAnsiTheme="minorHAnsi"/>
        </w:rPr>
      </w:pPr>
    </w:p>
    <w:p w:rsidR="00B1472F" w:rsidRPr="00CF2131" w:rsidRDefault="00065A61" w:rsidP="00CF2131">
      <w:pPr>
        <w:pStyle w:val="ListParagraph"/>
        <w:numPr>
          <w:ilvl w:val="0"/>
          <w:numId w:val="36"/>
        </w:numPr>
        <w:ind w:left="1170" w:hanging="810"/>
        <w:rPr>
          <w:rFonts w:asciiTheme="minorHAnsi" w:hAnsiTheme="minorHAnsi"/>
          <w:b/>
        </w:rPr>
      </w:pPr>
      <w:r w:rsidRPr="00065A61">
        <w:rPr>
          <w:rFonts w:asciiTheme="minorHAnsi" w:hAnsiTheme="minorHAnsi"/>
          <w:b/>
        </w:rPr>
        <w:t>Open meeting</w:t>
      </w:r>
      <w:r w:rsidR="00CF2131">
        <w:rPr>
          <w:rFonts w:asciiTheme="minorHAnsi" w:hAnsiTheme="minorHAnsi"/>
          <w:b/>
        </w:rPr>
        <w:t xml:space="preserve">: </w:t>
      </w:r>
      <w:r w:rsidR="00CF2131" w:rsidRPr="00CF2131">
        <w:rPr>
          <w:rFonts w:asciiTheme="minorHAnsi" w:hAnsiTheme="minorHAnsi"/>
        </w:rPr>
        <w:t>To discuss</w:t>
      </w:r>
      <w:r w:rsidR="00CF2131">
        <w:rPr>
          <w:rFonts w:asciiTheme="minorHAnsi" w:hAnsiTheme="minorHAnsi"/>
        </w:rPr>
        <w:t xml:space="preserve"> potential dates for the next Neighbourho</w:t>
      </w:r>
      <w:r w:rsidR="00494A4C">
        <w:rPr>
          <w:rFonts w:asciiTheme="minorHAnsi" w:hAnsiTheme="minorHAnsi"/>
        </w:rPr>
        <w:t>od Plan Open M</w:t>
      </w:r>
      <w:r w:rsidR="00CF2131">
        <w:rPr>
          <w:rFonts w:asciiTheme="minorHAnsi" w:hAnsiTheme="minorHAnsi"/>
        </w:rPr>
        <w:t>eeting and what the steering group can present/discuss at the meeting</w:t>
      </w:r>
    </w:p>
    <w:p w:rsidR="00CF2131" w:rsidRPr="00CF2131" w:rsidRDefault="00CF2131" w:rsidP="00CF2131">
      <w:pPr>
        <w:rPr>
          <w:rFonts w:asciiTheme="minorHAnsi" w:hAnsiTheme="minorHAnsi"/>
          <w:b/>
        </w:rPr>
      </w:pPr>
    </w:p>
    <w:p w:rsidR="00B1472F" w:rsidRPr="00C6041A" w:rsidRDefault="00065A61" w:rsidP="00CF2131">
      <w:pPr>
        <w:pStyle w:val="ListParagraph"/>
        <w:numPr>
          <w:ilvl w:val="0"/>
          <w:numId w:val="36"/>
        </w:numPr>
        <w:ind w:left="1170" w:hanging="810"/>
        <w:rPr>
          <w:rFonts w:asciiTheme="minorHAnsi" w:hAnsiTheme="minorHAnsi"/>
          <w:b/>
        </w:rPr>
      </w:pPr>
      <w:r w:rsidRPr="00065A61">
        <w:rPr>
          <w:rFonts w:asciiTheme="minorHAnsi" w:hAnsiTheme="minorHAnsi"/>
          <w:b/>
        </w:rPr>
        <w:t>Community Annexe</w:t>
      </w:r>
      <w:r w:rsidR="00CF2131">
        <w:rPr>
          <w:rFonts w:asciiTheme="minorHAnsi" w:hAnsiTheme="minorHAnsi"/>
          <w:b/>
        </w:rPr>
        <w:t xml:space="preserve">: </w:t>
      </w:r>
      <w:r w:rsidR="00CF2131">
        <w:rPr>
          <w:rFonts w:asciiTheme="minorHAnsi" w:hAnsiTheme="minorHAnsi"/>
        </w:rPr>
        <w:t>To discuss and agree on including a community annexe in the Neighbourhood Plan</w:t>
      </w:r>
      <w:bookmarkStart w:id="0" w:name="_GoBack"/>
      <w:bookmarkEnd w:id="0"/>
    </w:p>
    <w:p w:rsidR="00C6041A" w:rsidRPr="00C6041A" w:rsidRDefault="00C6041A" w:rsidP="00C6041A">
      <w:pPr>
        <w:pStyle w:val="ListParagraph"/>
        <w:rPr>
          <w:rFonts w:asciiTheme="minorHAnsi" w:hAnsiTheme="minorHAnsi"/>
          <w:b/>
        </w:rPr>
      </w:pPr>
    </w:p>
    <w:p w:rsidR="00C6041A" w:rsidRPr="00CF2131" w:rsidRDefault="00C6041A" w:rsidP="00CF2131">
      <w:pPr>
        <w:pStyle w:val="ListParagraph"/>
        <w:numPr>
          <w:ilvl w:val="0"/>
          <w:numId w:val="36"/>
        </w:numPr>
        <w:ind w:left="1170" w:hanging="810"/>
        <w:rPr>
          <w:rFonts w:asciiTheme="minorHAnsi" w:hAnsiTheme="minorHAnsi"/>
          <w:b/>
        </w:rPr>
      </w:pPr>
      <w:r>
        <w:rPr>
          <w:rFonts w:asciiTheme="minorHAnsi" w:hAnsiTheme="minorHAnsi"/>
          <w:b/>
        </w:rPr>
        <w:t>Sustainability Appraisal Scoping Report</w:t>
      </w:r>
    </w:p>
    <w:p w:rsidR="00CF2131" w:rsidRPr="00CF2131" w:rsidRDefault="00CF2131" w:rsidP="00CF2131">
      <w:pPr>
        <w:rPr>
          <w:rFonts w:asciiTheme="minorHAnsi" w:hAnsiTheme="minorHAnsi"/>
          <w:b/>
        </w:rPr>
      </w:pPr>
    </w:p>
    <w:p w:rsidR="00783C31" w:rsidRPr="00065A61" w:rsidRDefault="00783C31" w:rsidP="00783C31">
      <w:pPr>
        <w:pStyle w:val="ListParagraph"/>
        <w:numPr>
          <w:ilvl w:val="0"/>
          <w:numId w:val="36"/>
        </w:numPr>
        <w:spacing w:line="480" w:lineRule="auto"/>
        <w:rPr>
          <w:rFonts w:asciiTheme="minorHAnsi" w:hAnsiTheme="minorHAnsi"/>
          <w:b/>
        </w:rPr>
      </w:pPr>
      <w:r w:rsidRPr="00065A61">
        <w:rPr>
          <w:rFonts w:asciiTheme="minorHAnsi" w:hAnsiTheme="minorHAnsi"/>
          <w:b/>
        </w:rPr>
        <w:t xml:space="preserve">Report back from subgroups: </w:t>
      </w:r>
    </w:p>
    <w:p w:rsidR="00783C31" w:rsidRDefault="00783C31" w:rsidP="00783C31">
      <w:pPr>
        <w:pStyle w:val="ListParagraph"/>
        <w:numPr>
          <w:ilvl w:val="0"/>
          <w:numId w:val="37"/>
        </w:numPr>
        <w:rPr>
          <w:rFonts w:asciiTheme="minorHAnsi" w:hAnsiTheme="minorHAnsi"/>
        </w:rPr>
      </w:pPr>
      <w:r>
        <w:rPr>
          <w:rFonts w:asciiTheme="minorHAnsi" w:hAnsiTheme="minorHAnsi"/>
        </w:rPr>
        <w:t>Evidence Group</w:t>
      </w:r>
    </w:p>
    <w:p w:rsidR="00783C31" w:rsidRDefault="00783C31" w:rsidP="00783C31">
      <w:pPr>
        <w:pStyle w:val="ListParagraph"/>
        <w:numPr>
          <w:ilvl w:val="0"/>
          <w:numId w:val="37"/>
        </w:numPr>
        <w:rPr>
          <w:rFonts w:asciiTheme="minorHAnsi" w:hAnsiTheme="minorHAnsi"/>
        </w:rPr>
      </w:pPr>
      <w:r>
        <w:rPr>
          <w:rFonts w:asciiTheme="minorHAnsi" w:hAnsiTheme="minorHAnsi"/>
        </w:rPr>
        <w:t>Survey Group</w:t>
      </w:r>
    </w:p>
    <w:p w:rsidR="00783C31" w:rsidRPr="00B33E95" w:rsidRDefault="00783C31" w:rsidP="00B33E95">
      <w:pPr>
        <w:pStyle w:val="ListParagraph"/>
        <w:numPr>
          <w:ilvl w:val="0"/>
          <w:numId w:val="37"/>
        </w:numPr>
        <w:rPr>
          <w:rFonts w:asciiTheme="minorHAnsi" w:hAnsiTheme="minorHAnsi"/>
        </w:rPr>
      </w:pPr>
      <w:r>
        <w:rPr>
          <w:rFonts w:asciiTheme="minorHAnsi" w:hAnsiTheme="minorHAnsi"/>
        </w:rPr>
        <w:t xml:space="preserve">Communication </w:t>
      </w:r>
      <w:r w:rsidR="00B33E95">
        <w:rPr>
          <w:rFonts w:asciiTheme="minorHAnsi" w:hAnsiTheme="minorHAnsi"/>
        </w:rPr>
        <w:t xml:space="preserve">and Events </w:t>
      </w:r>
      <w:r>
        <w:rPr>
          <w:rFonts w:asciiTheme="minorHAnsi" w:hAnsiTheme="minorHAnsi"/>
        </w:rPr>
        <w:t>Group</w:t>
      </w:r>
    </w:p>
    <w:p w:rsidR="00783C31" w:rsidRPr="00783C31" w:rsidRDefault="00783C31" w:rsidP="00783C31">
      <w:pPr>
        <w:pStyle w:val="ListParagraph"/>
        <w:ind w:left="1440"/>
        <w:rPr>
          <w:rFonts w:asciiTheme="minorHAnsi" w:hAnsiTheme="minorHAnsi"/>
        </w:rPr>
      </w:pPr>
    </w:p>
    <w:p w:rsidR="001806ED" w:rsidRPr="00065A61" w:rsidRDefault="002C06E7" w:rsidP="00065A61">
      <w:pPr>
        <w:pStyle w:val="ListParagraph"/>
        <w:numPr>
          <w:ilvl w:val="0"/>
          <w:numId w:val="36"/>
        </w:numPr>
        <w:spacing w:line="480" w:lineRule="auto"/>
        <w:ind w:left="709" w:hanging="357"/>
        <w:rPr>
          <w:rFonts w:asciiTheme="minorHAnsi" w:hAnsiTheme="minorHAnsi"/>
          <w:b/>
        </w:rPr>
      </w:pPr>
      <w:r w:rsidRPr="00065A61">
        <w:rPr>
          <w:rFonts w:asciiTheme="minorHAnsi" w:hAnsiTheme="minorHAnsi"/>
          <w:b/>
        </w:rPr>
        <w:t>Date of next meeting</w:t>
      </w:r>
    </w:p>
    <w:p w:rsidR="009F3CC3" w:rsidRPr="00A92480" w:rsidRDefault="009F3CC3" w:rsidP="009F3CC3">
      <w:pPr>
        <w:pStyle w:val="ListParagraph"/>
        <w:ind w:left="0"/>
        <w:rPr>
          <w:rFonts w:asciiTheme="minorHAnsi" w:hAnsiTheme="minorHAnsi"/>
          <w:i/>
          <w:sz w:val="20"/>
          <w:szCs w:val="20"/>
          <w:u w:val="single"/>
          <w:lang w:val="en-US"/>
        </w:rPr>
      </w:pPr>
      <w:r w:rsidRPr="00A92480">
        <w:rPr>
          <w:rFonts w:asciiTheme="minorHAnsi" w:hAnsiTheme="minorHAnsi"/>
          <w:b/>
          <w:bCs/>
          <w:i/>
          <w:sz w:val="20"/>
          <w:szCs w:val="20"/>
          <w:lang w:val="en-US"/>
        </w:rPr>
        <w:t>Note on Declarations of Interest:</w:t>
      </w:r>
    </w:p>
    <w:p w:rsidR="009F3CC3" w:rsidRPr="001C52E7" w:rsidRDefault="009F3CC3" w:rsidP="009F3CC3">
      <w:pPr>
        <w:pStyle w:val="ListParagraph"/>
        <w:ind w:left="0"/>
        <w:rPr>
          <w:rFonts w:asciiTheme="minorHAnsi" w:hAnsiTheme="minorHAnsi"/>
          <w:i/>
          <w:sz w:val="18"/>
          <w:szCs w:val="18"/>
        </w:rPr>
      </w:pPr>
      <w:r w:rsidRPr="001C52E7">
        <w:rPr>
          <w:rFonts w:asciiTheme="minorHAnsi" w:hAnsiTheme="minorHAnsi"/>
          <w:i/>
          <w:sz w:val="18"/>
          <w:szCs w:val="18"/>
          <w:lang w:val="en-US"/>
        </w:rPr>
        <w:t>(</w:t>
      </w:r>
      <w:proofErr w:type="spellStart"/>
      <w:proofErr w:type="gramStart"/>
      <w:r w:rsidRPr="001C52E7">
        <w:rPr>
          <w:rFonts w:asciiTheme="minorHAnsi" w:hAnsiTheme="minorHAnsi"/>
          <w:i/>
          <w:sz w:val="18"/>
          <w:szCs w:val="18"/>
          <w:lang w:val="en-US"/>
        </w:rPr>
        <w:t>i</w:t>
      </w:r>
      <w:proofErr w:type="spellEnd"/>
      <w:proofErr w:type="gramEnd"/>
      <w:r w:rsidRPr="001C52E7">
        <w:rPr>
          <w:rFonts w:asciiTheme="minorHAnsi" w:hAnsiTheme="minorHAnsi"/>
          <w:i/>
          <w:sz w:val="18"/>
          <w:szCs w:val="18"/>
          <w:lang w:val="en-US"/>
        </w:rPr>
        <w:t xml:space="preserve">)Under Where a </w:t>
      </w:r>
      <w:r w:rsidRPr="001C52E7">
        <w:rPr>
          <w:rFonts w:asciiTheme="minorHAnsi" w:hAnsiTheme="minorHAnsi"/>
          <w:i/>
          <w:sz w:val="18"/>
          <w:szCs w:val="18"/>
        </w:rPr>
        <w:t>councillor</w:t>
      </w:r>
      <w:r w:rsidRPr="001C52E7">
        <w:rPr>
          <w:rFonts w:asciiTheme="minorHAnsi" w:hAnsiTheme="minorHAnsi"/>
          <w:i/>
          <w:sz w:val="18"/>
          <w:szCs w:val="18"/>
          <w:lang w:val="en-US"/>
        </w:rPr>
        <w:t xml:space="preserve"> or co-opted member has a disclosable pecuniary interest (of which they are aware) in any matter being considered, they must disclose that interest to the meeting. It is essential that </w:t>
      </w:r>
      <w:r w:rsidRPr="001C52E7">
        <w:rPr>
          <w:rFonts w:asciiTheme="minorHAnsi" w:hAnsiTheme="minorHAnsi"/>
          <w:i/>
          <w:sz w:val="18"/>
          <w:szCs w:val="18"/>
        </w:rPr>
        <w:t>councillors</w:t>
      </w:r>
      <w:r w:rsidRPr="001C52E7">
        <w:rPr>
          <w:rFonts w:asciiTheme="minorHAnsi" w:hAnsiTheme="minorHAnsi"/>
          <w:i/>
          <w:sz w:val="18"/>
          <w:szCs w:val="18"/>
          <w:lang w:val="en-US"/>
        </w:rPr>
        <w:t xml:space="preserve"> and co-opted members do this clearly, in order that the disclosure may be recorded</w:t>
      </w:r>
    </w:p>
    <w:p w:rsidR="009F3CC3" w:rsidRPr="001C52E7" w:rsidRDefault="009F3CC3" w:rsidP="009F3CC3">
      <w:pPr>
        <w:pStyle w:val="ListParagraph"/>
        <w:ind w:left="0"/>
        <w:rPr>
          <w:rFonts w:asciiTheme="minorHAnsi" w:hAnsiTheme="minorHAnsi"/>
          <w:i/>
          <w:sz w:val="18"/>
          <w:szCs w:val="18"/>
        </w:rPr>
      </w:pPr>
      <w:r w:rsidRPr="001C52E7">
        <w:rPr>
          <w:rFonts w:asciiTheme="minorHAnsi" w:hAnsiTheme="minorHAnsi"/>
          <w:i/>
          <w:sz w:val="18"/>
          <w:szCs w:val="18"/>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9F3CC3" w:rsidRPr="001C52E7" w:rsidRDefault="009F3CC3" w:rsidP="009F3CC3">
      <w:pPr>
        <w:pStyle w:val="ListParagraph"/>
        <w:ind w:left="0"/>
        <w:rPr>
          <w:rFonts w:asciiTheme="minorHAnsi" w:hAnsiTheme="minorHAnsi"/>
          <w:i/>
          <w:sz w:val="18"/>
          <w:szCs w:val="18"/>
        </w:rPr>
      </w:pPr>
      <w:r w:rsidRPr="001C52E7">
        <w:rPr>
          <w:rFonts w:asciiTheme="minorHAnsi" w:hAnsiTheme="minorHAnsi"/>
          <w:i/>
          <w:sz w:val="18"/>
          <w:szCs w:val="18"/>
        </w:rPr>
        <w:t> </w:t>
      </w:r>
      <w:r w:rsidRPr="001C52E7">
        <w:rPr>
          <w:rFonts w:asciiTheme="minorHAnsi" w:hAnsiTheme="minorHAnsi"/>
          <w:i/>
          <w:sz w:val="18"/>
          <w:szCs w:val="18"/>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5A4710" w:rsidRPr="001C52E7" w:rsidRDefault="009F3CC3" w:rsidP="009F3CC3">
      <w:pPr>
        <w:pStyle w:val="ListParagraph"/>
        <w:ind w:left="0"/>
        <w:rPr>
          <w:rFonts w:asciiTheme="minorHAnsi" w:hAnsiTheme="minorHAnsi"/>
          <w:i/>
          <w:sz w:val="18"/>
          <w:szCs w:val="18"/>
          <w:lang w:val="en-US"/>
        </w:rPr>
      </w:pPr>
      <w:r w:rsidRPr="001C52E7">
        <w:rPr>
          <w:rFonts w:asciiTheme="minorHAnsi" w:hAnsiTheme="minorHAnsi"/>
          <w:i/>
          <w:sz w:val="18"/>
          <w:szCs w:val="18"/>
        </w:rPr>
        <w:t> </w:t>
      </w:r>
      <w:proofErr w:type="gramStart"/>
      <w:r w:rsidRPr="001C52E7">
        <w:rPr>
          <w:rFonts w:asciiTheme="minorHAnsi" w:hAnsiTheme="minorHAnsi"/>
          <w:i/>
          <w:sz w:val="18"/>
          <w:szCs w:val="18"/>
          <w:lang w:val="en-US"/>
        </w:rPr>
        <w:t>(iv)</w:t>
      </w:r>
      <w:proofErr w:type="gramEnd"/>
      <w:r w:rsidRPr="001C52E7">
        <w:rPr>
          <w:rFonts w:asciiTheme="minorHAnsi" w:hAnsiTheme="minorHAnsi"/>
          <w:i/>
          <w:sz w:val="18"/>
          <w:szCs w:val="18"/>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5A4710" w:rsidRPr="001C52E7" w:rsidSect="00494A4C">
      <w:headerReference w:type="default" r:id="rId9"/>
      <w:footerReference w:type="even" r:id="rId10"/>
      <w:pgSz w:w="11906" w:h="16838"/>
      <w:pgMar w:top="360" w:right="720" w:bottom="8" w:left="720" w:header="270"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2A81" w:rsidRDefault="009B2A81" w:rsidP="00F50017">
      <w:r>
        <w:separator/>
      </w:r>
    </w:p>
  </w:endnote>
  <w:endnote w:type="continuationSeparator" w:id="0">
    <w:p w:rsidR="009B2A81" w:rsidRDefault="009B2A81" w:rsidP="00F50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6EA9" w:rsidRDefault="002A1EF0" w:rsidP="008708BD">
    <w:pPr>
      <w:pStyle w:val="Footer"/>
      <w:framePr w:wrap="around" w:vAnchor="text" w:hAnchor="margin" w:xAlign="center" w:y="1"/>
      <w:rPr>
        <w:rStyle w:val="PageNumber"/>
      </w:rPr>
    </w:pPr>
    <w:r>
      <w:rPr>
        <w:rStyle w:val="PageNumber"/>
      </w:rPr>
      <w:fldChar w:fldCharType="begin"/>
    </w:r>
    <w:r w:rsidR="00176EA9">
      <w:rPr>
        <w:rStyle w:val="PageNumber"/>
      </w:rPr>
      <w:instrText xml:space="preserve">PAGE  </w:instrText>
    </w:r>
    <w:r>
      <w:rPr>
        <w:rStyle w:val="PageNumber"/>
      </w:rPr>
      <w:fldChar w:fldCharType="separate"/>
    </w:r>
    <w:r w:rsidR="00494A4C">
      <w:rPr>
        <w:rStyle w:val="PageNumber"/>
        <w:noProof/>
      </w:rPr>
      <w:t>2</w:t>
    </w:r>
    <w:r>
      <w:rPr>
        <w:rStyle w:val="PageNumber"/>
      </w:rPr>
      <w:fldChar w:fldCharType="end"/>
    </w:r>
  </w:p>
  <w:p w:rsidR="00176EA9" w:rsidRPr="00A5712E" w:rsidRDefault="00176EA9" w:rsidP="008708BD">
    <w:pPr>
      <w:pStyle w:val="Footer"/>
      <w:ind w:right="360" w:firstLine="360"/>
      <w:jc w:val="center"/>
      <w:rPr>
        <w:sz w:val="20"/>
        <w:szCs w:val="20"/>
      </w:rPr>
    </w:pPr>
    <w:r w:rsidRPr="00A5712E">
      <w:rPr>
        <w:sz w:val="20"/>
        <w:szCs w:val="20"/>
      </w:rPr>
      <w:t>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2A81" w:rsidRDefault="009B2A81" w:rsidP="00F50017">
      <w:r>
        <w:separator/>
      </w:r>
    </w:p>
  </w:footnote>
  <w:footnote w:type="continuationSeparator" w:id="0">
    <w:p w:rsidR="009B2A81" w:rsidRDefault="009B2A81" w:rsidP="00F500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6EA9" w:rsidRPr="00643247" w:rsidRDefault="00176EA9" w:rsidP="006F4AB8">
    <w:pPr>
      <w:pStyle w:val="Header"/>
      <w:jc w:val="center"/>
      <w:rPr>
        <w:rFonts w:asciiTheme="minorHAnsi" w:hAnsiTheme="minorHAnsi"/>
        <w:b/>
        <w:bCs/>
        <w:color w:val="4F81BD" w:themeColor="accent1"/>
        <w:lang w:val="en-US"/>
      </w:rPr>
    </w:pPr>
    <w:r w:rsidRPr="00643247">
      <w:rPr>
        <w:rFonts w:asciiTheme="minorHAnsi" w:hAnsiTheme="minorHAnsi"/>
        <w:b/>
        <w:bCs/>
        <w:color w:val="4F81BD" w:themeColor="accent1"/>
        <w:lang w:val="en-US"/>
      </w:rPr>
      <w:t>APPLETON WITH EATON PARISH COUNCIL</w:t>
    </w:r>
  </w:p>
  <w:p w:rsidR="00176EA9" w:rsidRPr="002433CE" w:rsidRDefault="00836832" w:rsidP="006F4AB8">
    <w:pPr>
      <w:pStyle w:val="Header"/>
      <w:jc w:val="center"/>
      <w:rPr>
        <w:rFonts w:asciiTheme="minorHAnsi" w:hAnsiTheme="minorHAnsi"/>
        <w:sz w:val="20"/>
        <w:szCs w:val="20"/>
        <w:lang w:val="en-US"/>
      </w:rPr>
    </w:pPr>
    <w:proofErr w:type="gramStart"/>
    <w:r w:rsidRPr="002433CE">
      <w:rPr>
        <w:rFonts w:asciiTheme="minorHAnsi" w:hAnsiTheme="minorHAnsi"/>
        <w:sz w:val="20"/>
        <w:szCs w:val="20"/>
        <w:lang w:val="en-US"/>
      </w:rPr>
      <w:t>c/o</w:t>
    </w:r>
    <w:proofErr w:type="gramEnd"/>
    <w:r w:rsidRPr="002433CE">
      <w:rPr>
        <w:rFonts w:asciiTheme="minorHAnsi" w:hAnsiTheme="minorHAnsi"/>
        <w:sz w:val="20"/>
        <w:szCs w:val="20"/>
        <w:lang w:val="en-US"/>
      </w:rPr>
      <w:t xml:space="preserve"> Tamarix, N</w:t>
    </w:r>
    <w:r w:rsidR="0032473E" w:rsidRPr="002433CE">
      <w:rPr>
        <w:rFonts w:asciiTheme="minorHAnsi" w:hAnsiTheme="minorHAnsi"/>
        <w:sz w:val="20"/>
        <w:szCs w:val="20"/>
        <w:lang w:val="en-US"/>
      </w:rPr>
      <w:t>e</w:t>
    </w:r>
    <w:r w:rsidRPr="002433CE">
      <w:rPr>
        <w:rFonts w:asciiTheme="minorHAnsi" w:hAnsiTheme="minorHAnsi"/>
        <w:sz w:val="20"/>
        <w:szCs w:val="20"/>
        <w:lang w:val="en-US"/>
      </w:rPr>
      <w:t>therton Road</w:t>
    </w:r>
    <w:r w:rsidR="0032473E" w:rsidRPr="002433CE">
      <w:rPr>
        <w:rFonts w:asciiTheme="minorHAnsi" w:hAnsiTheme="minorHAnsi"/>
        <w:sz w:val="20"/>
        <w:szCs w:val="20"/>
        <w:lang w:val="en-US"/>
      </w:rPr>
      <w:t>, Appleton</w:t>
    </w:r>
    <w:r w:rsidR="00176EA9" w:rsidRPr="002433CE">
      <w:rPr>
        <w:rFonts w:asciiTheme="minorHAnsi" w:hAnsiTheme="minorHAnsi"/>
        <w:sz w:val="20"/>
        <w:szCs w:val="20"/>
        <w:lang w:val="en-US"/>
      </w:rPr>
      <w:t xml:space="preserve">, </w:t>
    </w:r>
    <w:r w:rsidRPr="002433CE">
      <w:rPr>
        <w:rFonts w:asciiTheme="minorHAnsi" w:hAnsiTheme="minorHAnsi"/>
        <w:sz w:val="20"/>
        <w:szCs w:val="20"/>
        <w:lang w:val="en-US"/>
      </w:rPr>
      <w:t>Abingdon, Oxfordshire, OX13 5QW</w:t>
    </w:r>
    <w:r w:rsidR="00176EA9" w:rsidRPr="002433CE">
      <w:rPr>
        <w:rFonts w:asciiTheme="minorHAnsi" w:hAnsiTheme="minorHAnsi"/>
        <w:sz w:val="20"/>
        <w:szCs w:val="20"/>
        <w:lang w:val="en-US"/>
      </w:rPr>
      <w:t xml:space="preserve"> </w:t>
    </w:r>
  </w:p>
  <w:p w:rsidR="00176EA9" w:rsidRPr="002433CE" w:rsidRDefault="00176EA9" w:rsidP="006F4AB8">
    <w:pPr>
      <w:pStyle w:val="Header"/>
      <w:jc w:val="center"/>
      <w:rPr>
        <w:rFonts w:asciiTheme="minorHAnsi" w:hAnsiTheme="minorHAnsi"/>
        <w:sz w:val="20"/>
        <w:szCs w:val="20"/>
        <w:lang w:val="en-US"/>
      </w:rPr>
    </w:pPr>
    <w:r w:rsidRPr="002433CE">
      <w:rPr>
        <w:rFonts w:asciiTheme="minorHAnsi" w:hAnsiTheme="minorHAnsi"/>
        <w:sz w:val="20"/>
        <w:szCs w:val="20"/>
        <w:lang w:val="en-US"/>
      </w:rPr>
      <w:t xml:space="preserve">E-mail: parishclerk.appletonwitheaton@gmail.com   </w:t>
    </w:r>
    <w:hyperlink r:id="rId1" w:history="1">
      <w:r w:rsidR="00AF0E46" w:rsidRPr="002433CE">
        <w:rPr>
          <w:rStyle w:val="Hyperlink"/>
          <w:rFonts w:asciiTheme="minorHAnsi" w:hAnsiTheme="minorHAnsi"/>
          <w:color w:val="auto"/>
          <w:sz w:val="20"/>
          <w:szCs w:val="20"/>
          <w:lang w:val="en-US"/>
        </w:rPr>
        <w:t>www.appleton-eaton.org</w:t>
      </w:r>
    </w:hyperlink>
    <w:r w:rsidR="00AF0E46" w:rsidRPr="002433CE">
      <w:rPr>
        <w:rFonts w:asciiTheme="minorHAnsi" w:hAnsiTheme="minorHAnsi"/>
        <w:sz w:val="20"/>
        <w:szCs w:val="20"/>
        <w:lang w:val="en-US"/>
      </w:rPr>
      <w:t xml:space="preserve">  Tel: 01865 59627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11ED3"/>
    <w:multiLevelType w:val="hybridMultilevel"/>
    <w:tmpl w:val="E6B2BF14"/>
    <w:lvl w:ilvl="0" w:tplc="0809000F">
      <w:start w:val="4"/>
      <w:numFmt w:val="decimal"/>
      <w:lvlText w:val="%1."/>
      <w:lvlJc w:val="left"/>
      <w:pPr>
        <w:tabs>
          <w:tab w:val="num" w:pos="360"/>
        </w:tabs>
        <w:ind w:left="360" w:hanging="36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nsid w:val="0A297476"/>
    <w:multiLevelType w:val="hybridMultilevel"/>
    <w:tmpl w:val="3774DCD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nsid w:val="0A5D3A2F"/>
    <w:multiLevelType w:val="hybridMultilevel"/>
    <w:tmpl w:val="CE5C5D4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nsid w:val="0DB0425A"/>
    <w:multiLevelType w:val="hybridMultilevel"/>
    <w:tmpl w:val="412ECD1A"/>
    <w:lvl w:ilvl="0" w:tplc="7B7E1A88">
      <w:start w:val="66"/>
      <w:numFmt w:val="decimal"/>
      <w:lvlText w:val="NP%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2D7C66"/>
    <w:multiLevelType w:val="hybridMultilevel"/>
    <w:tmpl w:val="434E523E"/>
    <w:lvl w:ilvl="0" w:tplc="0409000F">
      <w:start w:val="1"/>
      <w:numFmt w:val="decimal"/>
      <w:lvlText w:val="%1."/>
      <w:lvlJc w:val="left"/>
      <w:pPr>
        <w:ind w:left="1866" w:hanging="360"/>
      </w:p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5">
    <w:nsid w:val="128072A9"/>
    <w:multiLevelType w:val="hybridMultilevel"/>
    <w:tmpl w:val="26808A16"/>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6">
    <w:nsid w:val="1832722F"/>
    <w:multiLevelType w:val="hybridMultilevel"/>
    <w:tmpl w:val="9CEA5F1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nsid w:val="1C9B2C2C"/>
    <w:multiLevelType w:val="hybridMultilevel"/>
    <w:tmpl w:val="3668BF64"/>
    <w:lvl w:ilvl="0" w:tplc="222AEC76">
      <w:start w:val="1"/>
      <w:numFmt w:val="decimal"/>
      <w:lvlText w:val="%1."/>
      <w:lvlJc w:val="left"/>
      <w:pPr>
        <w:ind w:left="644" w:hanging="360"/>
      </w:pPr>
      <w:rPr>
        <w:rFonts w:hint="default"/>
        <w:b w:val="0"/>
      </w:rPr>
    </w:lvl>
    <w:lvl w:ilvl="1" w:tplc="08090001">
      <w:start w:val="1"/>
      <w:numFmt w:val="bullet"/>
      <w:lvlText w:val=""/>
      <w:lvlJc w:val="left"/>
      <w:pPr>
        <w:tabs>
          <w:tab w:val="num" w:pos="1364"/>
        </w:tabs>
        <w:ind w:left="1364" w:hanging="360"/>
      </w:pPr>
      <w:rPr>
        <w:rFonts w:ascii="Symbol" w:hAnsi="Symbol" w:hint="default"/>
        <w:b w:val="0"/>
      </w:r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nsid w:val="22ED2896"/>
    <w:multiLevelType w:val="hybridMultilevel"/>
    <w:tmpl w:val="5D4EF118"/>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9">
    <w:nsid w:val="27953A4E"/>
    <w:multiLevelType w:val="hybridMultilevel"/>
    <w:tmpl w:val="05CE265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nsid w:val="2B5F0C06"/>
    <w:multiLevelType w:val="hybridMultilevel"/>
    <w:tmpl w:val="CD6AE38C"/>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1">
    <w:nsid w:val="2C9E7127"/>
    <w:multiLevelType w:val="hybridMultilevel"/>
    <w:tmpl w:val="7708F2FC"/>
    <w:lvl w:ilvl="0" w:tplc="0809000F">
      <w:start w:val="1"/>
      <w:numFmt w:val="decimal"/>
      <w:lvlText w:val="%1."/>
      <w:lvlJc w:val="left"/>
      <w:pPr>
        <w:tabs>
          <w:tab w:val="num" w:pos="780"/>
        </w:tabs>
        <w:ind w:left="780" w:hanging="360"/>
      </w:pPr>
    </w:lvl>
    <w:lvl w:ilvl="1" w:tplc="08090019" w:tentative="1">
      <w:start w:val="1"/>
      <w:numFmt w:val="lowerLetter"/>
      <w:lvlText w:val="%2."/>
      <w:lvlJc w:val="left"/>
      <w:pPr>
        <w:tabs>
          <w:tab w:val="num" w:pos="1500"/>
        </w:tabs>
        <w:ind w:left="1500" w:hanging="360"/>
      </w:pPr>
    </w:lvl>
    <w:lvl w:ilvl="2" w:tplc="0809001B" w:tentative="1">
      <w:start w:val="1"/>
      <w:numFmt w:val="lowerRoman"/>
      <w:lvlText w:val="%3."/>
      <w:lvlJc w:val="right"/>
      <w:pPr>
        <w:tabs>
          <w:tab w:val="num" w:pos="2220"/>
        </w:tabs>
        <w:ind w:left="2220" w:hanging="180"/>
      </w:pPr>
    </w:lvl>
    <w:lvl w:ilvl="3" w:tplc="0809000F" w:tentative="1">
      <w:start w:val="1"/>
      <w:numFmt w:val="decimal"/>
      <w:lvlText w:val="%4."/>
      <w:lvlJc w:val="left"/>
      <w:pPr>
        <w:tabs>
          <w:tab w:val="num" w:pos="2940"/>
        </w:tabs>
        <w:ind w:left="2940" w:hanging="360"/>
      </w:pPr>
    </w:lvl>
    <w:lvl w:ilvl="4" w:tplc="08090019" w:tentative="1">
      <w:start w:val="1"/>
      <w:numFmt w:val="lowerLetter"/>
      <w:lvlText w:val="%5."/>
      <w:lvlJc w:val="left"/>
      <w:pPr>
        <w:tabs>
          <w:tab w:val="num" w:pos="3660"/>
        </w:tabs>
        <w:ind w:left="3660" w:hanging="360"/>
      </w:pPr>
    </w:lvl>
    <w:lvl w:ilvl="5" w:tplc="0809001B" w:tentative="1">
      <w:start w:val="1"/>
      <w:numFmt w:val="lowerRoman"/>
      <w:lvlText w:val="%6."/>
      <w:lvlJc w:val="right"/>
      <w:pPr>
        <w:tabs>
          <w:tab w:val="num" w:pos="4380"/>
        </w:tabs>
        <w:ind w:left="4380" w:hanging="180"/>
      </w:pPr>
    </w:lvl>
    <w:lvl w:ilvl="6" w:tplc="0809000F" w:tentative="1">
      <w:start w:val="1"/>
      <w:numFmt w:val="decimal"/>
      <w:lvlText w:val="%7."/>
      <w:lvlJc w:val="left"/>
      <w:pPr>
        <w:tabs>
          <w:tab w:val="num" w:pos="5100"/>
        </w:tabs>
        <w:ind w:left="5100" w:hanging="360"/>
      </w:pPr>
    </w:lvl>
    <w:lvl w:ilvl="7" w:tplc="08090019" w:tentative="1">
      <w:start w:val="1"/>
      <w:numFmt w:val="lowerLetter"/>
      <w:lvlText w:val="%8."/>
      <w:lvlJc w:val="left"/>
      <w:pPr>
        <w:tabs>
          <w:tab w:val="num" w:pos="5820"/>
        </w:tabs>
        <w:ind w:left="5820" w:hanging="360"/>
      </w:pPr>
    </w:lvl>
    <w:lvl w:ilvl="8" w:tplc="0809001B" w:tentative="1">
      <w:start w:val="1"/>
      <w:numFmt w:val="lowerRoman"/>
      <w:lvlText w:val="%9."/>
      <w:lvlJc w:val="right"/>
      <w:pPr>
        <w:tabs>
          <w:tab w:val="num" w:pos="6540"/>
        </w:tabs>
        <w:ind w:left="6540" w:hanging="180"/>
      </w:pPr>
    </w:lvl>
  </w:abstractNum>
  <w:abstractNum w:abstractNumId="12">
    <w:nsid w:val="2E327085"/>
    <w:multiLevelType w:val="hybridMultilevel"/>
    <w:tmpl w:val="E31AF25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nsid w:val="2E886447"/>
    <w:multiLevelType w:val="hybridMultilevel"/>
    <w:tmpl w:val="5922FF58"/>
    <w:lvl w:ilvl="0" w:tplc="E12E4C02">
      <w:numFmt w:val="bullet"/>
      <w:lvlText w:val="-"/>
      <w:lvlJc w:val="left"/>
      <w:pPr>
        <w:ind w:left="3015" w:hanging="360"/>
      </w:pPr>
      <w:rPr>
        <w:rFonts w:ascii="Calibri" w:eastAsia="Times New Roman" w:hAnsi="Calibri" w:cs="Times New Roman" w:hint="default"/>
      </w:rPr>
    </w:lvl>
    <w:lvl w:ilvl="1" w:tplc="08090003" w:tentative="1">
      <w:start w:val="1"/>
      <w:numFmt w:val="bullet"/>
      <w:lvlText w:val="o"/>
      <w:lvlJc w:val="left"/>
      <w:pPr>
        <w:ind w:left="3735" w:hanging="360"/>
      </w:pPr>
      <w:rPr>
        <w:rFonts w:ascii="Courier New" w:hAnsi="Courier New" w:cs="Courier New" w:hint="default"/>
      </w:rPr>
    </w:lvl>
    <w:lvl w:ilvl="2" w:tplc="08090005" w:tentative="1">
      <w:start w:val="1"/>
      <w:numFmt w:val="bullet"/>
      <w:lvlText w:val=""/>
      <w:lvlJc w:val="left"/>
      <w:pPr>
        <w:ind w:left="4455" w:hanging="360"/>
      </w:pPr>
      <w:rPr>
        <w:rFonts w:ascii="Wingdings" w:hAnsi="Wingdings" w:hint="default"/>
      </w:rPr>
    </w:lvl>
    <w:lvl w:ilvl="3" w:tplc="08090001" w:tentative="1">
      <w:start w:val="1"/>
      <w:numFmt w:val="bullet"/>
      <w:lvlText w:val=""/>
      <w:lvlJc w:val="left"/>
      <w:pPr>
        <w:ind w:left="5175" w:hanging="360"/>
      </w:pPr>
      <w:rPr>
        <w:rFonts w:ascii="Symbol" w:hAnsi="Symbol" w:hint="default"/>
      </w:rPr>
    </w:lvl>
    <w:lvl w:ilvl="4" w:tplc="08090003" w:tentative="1">
      <w:start w:val="1"/>
      <w:numFmt w:val="bullet"/>
      <w:lvlText w:val="o"/>
      <w:lvlJc w:val="left"/>
      <w:pPr>
        <w:ind w:left="5895" w:hanging="360"/>
      </w:pPr>
      <w:rPr>
        <w:rFonts w:ascii="Courier New" w:hAnsi="Courier New" w:cs="Courier New" w:hint="default"/>
      </w:rPr>
    </w:lvl>
    <w:lvl w:ilvl="5" w:tplc="08090005" w:tentative="1">
      <w:start w:val="1"/>
      <w:numFmt w:val="bullet"/>
      <w:lvlText w:val=""/>
      <w:lvlJc w:val="left"/>
      <w:pPr>
        <w:ind w:left="6615" w:hanging="360"/>
      </w:pPr>
      <w:rPr>
        <w:rFonts w:ascii="Wingdings" w:hAnsi="Wingdings" w:hint="default"/>
      </w:rPr>
    </w:lvl>
    <w:lvl w:ilvl="6" w:tplc="08090001" w:tentative="1">
      <w:start w:val="1"/>
      <w:numFmt w:val="bullet"/>
      <w:lvlText w:val=""/>
      <w:lvlJc w:val="left"/>
      <w:pPr>
        <w:ind w:left="7335" w:hanging="360"/>
      </w:pPr>
      <w:rPr>
        <w:rFonts w:ascii="Symbol" w:hAnsi="Symbol" w:hint="default"/>
      </w:rPr>
    </w:lvl>
    <w:lvl w:ilvl="7" w:tplc="08090003" w:tentative="1">
      <w:start w:val="1"/>
      <w:numFmt w:val="bullet"/>
      <w:lvlText w:val="o"/>
      <w:lvlJc w:val="left"/>
      <w:pPr>
        <w:ind w:left="8055" w:hanging="360"/>
      </w:pPr>
      <w:rPr>
        <w:rFonts w:ascii="Courier New" w:hAnsi="Courier New" w:cs="Courier New" w:hint="default"/>
      </w:rPr>
    </w:lvl>
    <w:lvl w:ilvl="8" w:tplc="08090005" w:tentative="1">
      <w:start w:val="1"/>
      <w:numFmt w:val="bullet"/>
      <w:lvlText w:val=""/>
      <w:lvlJc w:val="left"/>
      <w:pPr>
        <w:ind w:left="8775" w:hanging="360"/>
      </w:pPr>
      <w:rPr>
        <w:rFonts w:ascii="Wingdings" w:hAnsi="Wingdings" w:hint="default"/>
      </w:rPr>
    </w:lvl>
  </w:abstractNum>
  <w:abstractNum w:abstractNumId="14">
    <w:nsid w:val="30224D03"/>
    <w:multiLevelType w:val="hybridMultilevel"/>
    <w:tmpl w:val="54D4C9D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nsid w:val="30876EF4"/>
    <w:multiLevelType w:val="hybridMultilevel"/>
    <w:tmpl w:val="91B4415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nsid w:val="3417064E"/>
    <w:multiLevelType w:val="hybridMultilevel"/>
    <w:tmpl w:val="1A2E986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nsid w:val="37A56326"/>
    <w:multiLevelType w:val="hybridMultilevel"/>
    <w:tmpl w:val="ED7C6DA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479722AE"/>
    <w:multiLevelType w:val="hybridMultilevel"/>
    <w:tmpl w:val="33941AA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9">
    <w:nsid w:val="48CE4054"/>
    <w:multiLevelType w:val="hybridMultilevel"/>
    <w:tmpl w:val="4B5A3B9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nsid w:val="49946E0D"/>
    <w:multiLevelType w:val="hybridMultilevel"/>
    <w:tmpl w:val="6408FFAA"/>
    <w:lvl w:ilvl="0" w:tplc="FAC4B5DC">
      <w:start w:val="1"/>
      <w:numFmt w:val="decimal"/>
      <w:lvlText w:val="%1."/>
      <w:lvlJc w:val="left"/>
      <w:pPr>
        <w:ind w:left="1680" w:hanging="360"/>
      </w:pPr>
      <w:rPr>
        <w:rFonts w:hint="default"/>
        <w:b w:val="0"/>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nsid w:val="5440557C"/>
    <w:multiLevelType w:val="hybridMultilevel"/>
    <w:tmpl w:val="8D3826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nsid w:val="56CF7DFB"/>
    <w:multiLevelType w:val="hybridMultilevel"/>
    <w:tmpl w:val="B074F2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584F20A8"/>
    <w:multiLevelType w:val="hybridMultilevel"/>
    <w:tmpl w:val="164CC36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nsid w:val="5EA94A53"/>
    <w:multiLevelType w:val="hybridMultilevel"/>
    <w:tmpl w:val="1A1279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5FF16CD1"/>
    <w:multiLevelType w:val="hybridMultilevel"/>
    <w:tmpl w:val="9BE41A2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6">
    <w:nsid w:val="62400AA1"/>
    <w:multiLevelType w:val="hybridMultilevel"/>
    <w:tmpl w:val="FB5A465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nsid w:val="654548E7"/>
    <w:multiLevelType w:val="hybridMultilevel"/>
    <w:tmpl w:val="37647D7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nsid w:val="69D71F8A"/>
    <w:multiLevelType w:val="hybridMultilevel"/>
    <w:tmpl w:val="481A946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nsid w:val="6B864BD1"/>
    <w:multiLevelType w:val="hybridMultilevel"/>
    <w:tmpl w:val="8D7EA7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6D6A423C"/>
    <w:multiLevelType w:val="hybridMultilevel"/>
    <w:tmpl w:val="990E20C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nsid w:val="6DB75B71"/>
    <w:multiLevelType w:val="hybridMultilevel"/>
    <w:tmpl w:val="71402D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6DC86D7A"/>
    <w:multiLevelType w:val="hybridMultilevel"/>
    <w:tmpl w:val="4E98A614"/>
    <w:lvl w:ilvl="0" w:tplc="0809000F">
      <w:start w:val="1"/>
      <w:numFmt w:val="decimal"/>
      <w:lvlText w:val="%1."/>
      <w:lvlJc w:val="left"/>
      <w:pPr>
        <w:tabs>
          <w:tab w:val="num" w:pos="780"/>
        </w:tabs>
        <w:ind w:left="780" w:hanging="360"/>
      </w:pPr>
    </w:lvl>
    <w:lvl w:ilvl="1" w:tplc="08090019" w:tentative="1">
      <w:start w:val="1"/>
      <w:numFmt w:val="lowerLetter"/>
      <w:lvlText w:val="%2."/>
      <w:lvlJc w:val="left"/>
      <w:pPr>
        <w:tabs>
          <w:tab w:val="num" w:pos="1500"/>
        </w:tabs>
        <w:ind w:left="1500" w:hanging="360"/>
      </w:pPr>
    </w:lvl>
    <w:lvl w:ilvl="2" w:tplc="0809001B" w:tentative="1">
      <w:start w:val="1"/>
      <w:numFmt w:val="lowerRoman"/>
      <w:lvlText w:val="%3."/>
      <w:lvlJc w:val="right"/>
      <w:pPr>
        <w:tabs>
          <w:tab w:val="num" w:pos="2220"/>
        </w:tabs>
        <w:ind w:left="2220" w:hanging="180"/>
      </w:pPr>
    </w:lvl>
    <w:lvl w:ilvl="3" w:tplc="0809000F" w:tentative="1">
      <w:start w:val="1"/>
      <w:numFmt w:val="decimal"/>
      <w:lvlText w:val="%4."/>
      <w:lvlJc w:val="left"/>
      <w:pPr>
        <w:tabs>
          <w:tab w:val="num" w:pos="2940"/>
        </w:tabs>
        <w:ind w:left="2940" w:hanging="360"/>
      </w:pPr>
    </w:lvl>
    <w:lvl w:ilvl="4" w:tplc="08090019" w:tentative="1">
      <w:start w:val="1"/>
      <w:numFmt w:val="lowerLetter"/>
      <w:lvlText w:val="%5."/>
      <w:lvlJc w:val="left"/>
      <w:pPr>
        <w:tabs>
          <w:tab w:val="num" w:pos="3660"/>
        </w:tabs>
        <w:ind w:left="3660" w:hanging="360"/>
      </w:pPr>
    </w:lvl>
    <w:lvl w:ilvl="5" w:tplc="0809001B" w:tentative="1">
      <w:start w:val="1"/>
      <w:numFmt w:val="lowerRoman"/>
      <w:lvlText w:val="%6."/>
      <w:lvlJc w:val="right"/>
      <w:pPr>
        <w:tabs>
          <w:tab w:val="num" w:pos="4380"/>
        </w:tabs>
        <w:ind w:left="4380" w:hanging="180"/>
      </w:pPr>
    </w:lvl>
    <w:lvl w:ilvl="6" w:tplc="0809000F" w:tentative="1">
      <w:start w:val="1"/>
      <w:numFmt w:val="decimal"/>
      <w:lvlText w:val="%7."/>
      <w:lvlJc w:val="left"/>
      <w:pPr>
        <w:tabs>
          <w:tab w:val="num" w:pos="5100"/>
        </w:tabs>
        <w:ind w:left="5100" w:hanging="360"/>
      </w:pPr>
    </w:lvl>
    <w:lvl w:ilvl="7" w:tplc="08090019" w:tentative="1">
      <w:start w:val="1"/>
      <w:numFmt w:val="lowerLetter"/>
      <w:lvlText w:val="%8."/>
      <w:lvlJc w:val="left"/>
      <w:pPr>
        <w:tabs>
          <w:tab w:val="num" w:pos="5820"/>
        </w:tabs>
        <w:ind w:left="5820" w:hanging="360"/>
      </w:pPr>
    </w:lvl>
    <w:lvl w:ilvl="8" w:tplc="0809001B" w:tentative="1">
      <w:start w:val="1"/>
      <w:numFmt w:val="lowerRoman"/>
      <w:lvlText w:val="%9."/>
      <w:lvlJc w:val="right"/>
      <w:pPr>
        <w:tabs>
          <w:tab w:val="num" w:pos="6540"/>
        </w:tabs>
        <w:ind w:left="6540" w:hanging="180"/>
      </w:pPr>
    </w:lvl>
  </w:abstractNum>
  <w:abstractNum w:abstractNumId="33">
    <w:nsid w:val="703E52D4"/>
    <w:multiLevelType w:val="hybridMultilevel"/>
    <w:tmpl w:val="9CCA62A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4">
    <w:nsid w:val="713F5A2F"/>
    <w:multiLevelType w:val="hybridMultilevel"/>
    <w:tmpl w:val="76148122"/>
    <w:lvl w:ilvl="0" w:tplc="0930F108">
      <w:start w:val="2"/>
      <w:numFmt w:val="decimal"/>
      <w:lvlText w:val="%1."/>
      <w:lvlJc w:val="left"/>
      <w:pPr>
        <w:tabs>
          <w:tab w:val="num" w:pos="644"/>
        </w:tabs>
        <w:ind w:left="644" w:hanging="360"/>
      </w:pPr>
      <w:rPr>
        <w:rFonts w:hint="default"/>
      </w:r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5">
    <w:nsid w:val="72353230"/>
    <w:multiLevelType w:val="hybridMultilevel"/>
    <w:tmpl w:val="47BA1F1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6">
    <w:nsid w:val="7DA7428B"/>
    <w:multiLevelType w:val="hybridMultilevel"/>
    <w:tmpl w:val="1B3E9F7C"/>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37">
    <w:nsid w:val="7E443991"/>
    <w:multiLevelType w:val="hybridMultilevel"/>
    <w:tmpl w:val="594AD15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20"/>
  </w:num>
  <w:num w:numId="2">
    <w:abstractNumId w:val="7"/>
  </w:num>
  <w:num w:numId="3">
    <w:abstractNumId w:val="34"/>
  </w:num>
  <w:num w:numId="4">
    <w:abstractNumId w:val="14"/>
  </w:num>
  <w:num w:numId="5">
    <w:abstractNumId w:val="0"/>
  </w:num>
  <w:num w:numId="6">
    <w:abstractNumId w:val="12"/>
  </w:num>
  <w:num w:numId="7">
    <w:abstractNumId w:val="35"/>
  </w:num>
  <w:num w:numId="8">
    <w:abstractNumId w:val="18"/>
  </w:num>
  <w:num w:numId="9">
    <w:abstractNumId w:val="32"/>
  </w:num>
  <w:num w:numId="10">
    <w:abstractNumId w:val="25"/>
  </w:num>
  <w:num w:numId="11">
    <w:abstractNumId w:val="17"/>
  </w:num>
  <w:num w:numId="12">
    <w:abstractNumId w:val="27"/>
  </w:num>
  <w:num w:numId="13">
    <w:abstractNumId w:val="23"/>
  </w:num>
  <w:num w:numId="14">
    <w:abstractNumId w:val="26"/>
  </w:num>
  <w:num w:numId="15">
    <w:abstractNumId w:val="1"/>
  </w:num>
  <w:num w:numId="16">
    <w:abstractNumId w:val="15"/>
  </w:num>
  <w:num w:numId="17">
    <w:abstractNumId w:val="11"/>
  </w:num>
  <w:num w:numId="18">
    <w:abstractNumId w:val="16"/>
  </w:num>
  <w:num w:numId="19">
    <w:abstractNumId w:val="2"/>
  </w:num>
  <w:num w:numId="20">
    <w:abstractNumId w:val="10"/>
  </w:num>
  <w:num w:numId="21">
    <w:abstractNumId w:val="5"/>
  </w:num>
  <w:num w:numId="22">
    <w:abstractNumId w:val="36"/>
  </w:num>
  <w:num w:numId="23">
    <w:abstractNumId w:val="30"/>
  </w:num>
  <w:num w:numId="24">
    <w:abstractNumId w:val="19"/>
  </w:num>
  <w:num w:numId="25">
    <w:abstractNumId w:val="22"/>
  </w:num>
  <w:num w:numId="26">
    <w:abstractNumId w:val="29"/>
  </w:num>
  <w:num w:numId="27">
    <w:abstractNumId w:val="24"/>
  </w:num>
  <w:num w:numId="28">
    <w:abstractNumId w:val="31"/>
  </w:num>
  <w:num w:numId="29">
    <w:abstractNumId w:val="21"/>
  </w:num>
  <w:num w:numId="30">
    <w:abstractNumId w:val="9"/>
  </w:num>
  <w:num w:numId="31">
    <w:abstractNumId w:val="33"/>
  </w:num>
  <w:num w:numId="32">
    <w:abstractNumId w:val="8"/>
  </w:num>
  <w:num w:numId="33">
    <w:abstractNumId w:val="13"/>
  </w:num>
  <w:num w:numId="34">
    <w:abstractNumId w:val="6"/>
  </w:num>
  <w:num w:numId="35">
    <w:abstractNumId w:val="4"/>
  </w:num>
  <w:num w:numId="36">
    <w:abstractNumId w:val="3"/>
  </w:num>
  <w:num w:numId="37">
    <w:abstractNumId w:val="28"/>
  </w:num>
  <w:num w:numId="38">
    <w:abstractNumId w:val="3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284"/>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2MDWyNDYxMzC2NLNU0lEKTi0uzszPAykwrAUAO5KCiSwAAAA="/>
  </w:docVars>
  <w:rsids>
    <w:rsidRoot w:val="00CE52CF"/>
    <w:rsid w:val="00001804"/>
    <w:rsid w:val="0000356E"/>
    <w:rsid w:val="0000379B"/>
    <w:rsid w:val="000071B9"/>
    <w:rsid w:val="00007A7A"/>
    <w:rsid w:val="00007F1A"/>
    <w:rsid w:val="000104EB"/>
    <w:rsid w:val="00015DD9"/>
    <w:rsid w:val="0002012B"/>
    <w:rsid w:val="00021205"/>
    <w:rsid w:val="00022019"/>
    <w:rsid w:val="000241A9"/>
    <w:rsid w:val="00024CBA"/>
    <w:rsid w:val="00025F6D"/>
    <w:rsid w:val="00031752"/>
    <w:rsid w:val="000348FA"/>
    <w:rsid w:val="00036F8C"/>
    <w:rsid w:val="00040BC3"/>
    <w:rsid w:val="00043446"/>
    <w:rsid w:val="0004357B"/>
    <w:rsid w:val="00045B02"/>
    <w:rsid w:val="00045F6B"/>
    <w:rsid w:val="00046F9B"/>
    <w:rsid w:val="00053416"/>
    <w:rsid w:val="00053857"/>
    <w:rsid w:val="000612F1"/>
    <w:rsid w:val="00064C48"/>
    <w:rsid w:val="00065A61"/>
    <w:rsid w:val="00066C7E"/>
    <w:rsid w:val="00071F48"/>
    <w:rsid w:val="00073513"/>
    <w:rsid w:val="0007429E"/>
    <w:rsid w:val="00075783"/>
    <w:rsid w:val="000760C5"/>
    <w:rsid w:val="00077935"/>
    <w:rsid w:val="0008023F"/>
    <w:rsid w:val="00081BC3"/>
    <w:rsid w:val="00082175"/>
    <w:rsid w:val="000834F1"/>
    <w:rsid w:val="000852AE"/>
    <w:rsid w:val="000859E1"/>
    <w:rsid w:val="00086CC7"/>
    <w:rsid w:val="000903ED"/>
    <w:rsid w:val="000907A2"/>
    <w:rsid w:val="00090C31"/>
    <w:rsid w:val="00091BB1"/>
    <w:rsid w:val="0009236D"/>
    <w:rsid w:val="0009418B"/>
    <w:rsid w:val="00094F9C"/>
    <w:rsid w:val="000958F1"/>
    <w:rsid w:val="000967A2"/>
    <w:rsid w:val="00097485"/>
    <w:rsid w:val="000974CC"/>
    <w:rsid w:val="000A12C0"/>
    <w:rsid w:val="000A2D16"/>
    <w:rsid w:val="000B2907"/>
    <w:rsid w:val="000B4A39"/>
    <w:rsid w:val="000B6F76"/>
    <w:rsid w:val="000C0A2C"/>
    <w:rsid w:val="000C30F8"/>
    <w:rsid w:val="000C5FAF"/>
    <w:rsid w:val="000D04B1"/>
    <w:rsid w:val="000D0E38"/>
    <w:rsid w:val="000D2A97"/>
    <w:rsid w:val="000D2F1D"/>
    <w:rsid w:val="000D58A3"/>
    <w:rsid w:val="000D71D1"/>
    <w:rsid w:val="000D7820"/>
    <w:rsid w:val="000E4CA8"/>
    <w:rsid w:val="000E53F1"/>
    <w:rsid w:val="000E5BEA"/>
    <w:rsid w:val="000F01FC"/>
    <w:rsid w:val="000F72A1"/>
    <w:rsid w:val="000F78BC"/>
    <w:rsid w:val="000F7FA2"/>
    <w:rsid w:val="00100A5B"/>
    <w:rsid w:val="001016C6"/>
    <w:rsid w:val="00102357"/>
    <w:rsid w:val="00107AD0"/>
    <w:rsid w:val="00113616"/>
    <w:rsid w:val="00115211"/>
    <w:rsid w:val="00115845"/>
    <w:rsid w:val="00120A01"/>
    <w:rsid w:val="00122E85"/>
    <w:rsid w:val="001234D2"/>
    <w:rsid w:val="00125D0D"/>
    <w:rsid w:val="00130137"/>
    <w:rsid w:val="00130C16"/>
    <w:rsid w:val="00131A34"/>
    <w:rsid w:val="0013293A"/>
    <w:rsid w:val="00134099"/>
    <w:rsid w:val="001354BF"/>
    <w:rsid w:val="00137A8D"/>
    <w:rsid w:val="00141B74"/>
    <w:rsid w:val="00143517"/>
    <w:rsid w:val="001471AA"/>
    <w:rsid w:val="00147286"/>
    <w:rsid w:val="001503E5"/>
    <w:rsid w:val="001543E6"/>
    <w:rsid w:val="00154766"/>
    <w:rsid w:val="0015656F"/>
    <w:rsid w:val="00157944"/>
    <w:rsid w:val="001601EE"/>
    <w:rsid w:val="00160DE9"/>
    <w:rsid w:val="00160FCF"/>
    <w:rsid w:val="00165A47"/>
    <w:rsid w:val="00170CF9"/>
    <w:rsid w:val="00175975"/>
    <w:rsid w:val="00176EA9"/>
    <w:rsid w:val="00176FFB"/>
    <w:rsid w:val="001806ED"/>
    <w:rsid w:val="00180C11"/>
    <w:rsid w:val="00182CC9"/>
    <w:rsid w:val="00183704"/>
    <w:rsid w:val="0018735D"/>
    <w:rsid w:val="00191717"/>
    <w:rsid w:val="001918B5"/>
    <w:rsid w:val="001928AA"/>
    <w:rsid w:val="00195E8B"/>
    <w:rsid w:val="001961C6"/>
    <w:rsid w:val="00197BB7"/>
    <w:rsid w:val="00197FD1"/>
    <w:rsid w:val="001A057B"/>
    <w:rsid w:val="001A2352"/>
    <w:rsid w:val="001A3249"/>
    <w:rsid w:val="001A4471"/>
    <w:rsid w:val="001A4865"/>
    <w:rsid w:val="001B18E7"/>
    <w:rsid w:val="001B19A4"/>
    <w:rsid w:val="001B1EDF"/>
    <w:rsid w:val="001B2046"/>
    <w:rsid w:val="001B21AA"/>
    <w:rsid w:val="001B2A31"/>
    <w:rsid w:val="001C106A"/>
    <w:rsid w:val="001C1E8F"/>
    <w:rsid w:val="001C3115"/>
    <w:rsid w:val="001C3DCD"/>
    <w:rsid w:val="001C420C"/>
    <w:rsid w:val="001C52E7"/>
    <w:rsid w:val="001C5394"/>
    <w:rsid w:val="001C6160"/>
    <w:rsid w:val="001D0432"/>
    <w:rsid w:val="001D4937"/>
    <w:rsid w:val="001D555C"/>
    <w:rsid w:val="001D5F80"/>
    <w:rsid w:val="001E1321"/>
    <w:rsid w:val="001E3636"/>
    <w:rsid w:val="001E3F80"/>
    <w:rsid w:val="001E6D81"/>
    <w:rsid w:val="001E74D2"/>
    <w:rsid w:val="001F0762"/>
    <w:rsid w:val="001F5A06"/>
    <w:rsid w:val="002008CF"/>
    <w:rsid w:val="00202154"/>
    <w:rsid w:val="00203F17"/>
    <w:rsid w:val="00204ECD"/>
    <w:rsid w:val="00210BCB"/>
    <w:rsid w:val="0021144D"/>
    <w:rsid w:val="002140D7"/>
    <w:rsid w:val="00220D18"/>
    <w:rsid w:val="002222AF"/>
    <w:rsid w:val="00223505"/>
    <w:rsid w:val="002249DD"/>
    <w:rsid w:val="00224E56"/>
    <w:rsid w:val="00230A8C"/>
    <w:rsid w:val="002317F0"/>
    <w:rsid w:val="0023205C"/>
    <w:rsid w:val="0023214B"/>
    <w:rsid w:val="0023368E"/>
    <w:rsid w:val="00233921"/>
    <w:rsid w:val="00236926"/>
    <w:rsid w:val="00237ABE"/>
    <w:rsid w:val="00237FA2"/>
    <w:rsid w:val="002416C8"/>
    <w:rsid w:val="002425F8"/>
    <w:rsid w:val="00242FF4"/>
    <w:rsid w:val="002433CE"/>
    <w:rsid w:val="00243C38"/>
    <w:rsid w:val="00245ED3"/>
    <w:rsid w:val="00253245"/>
    <w:rsid w:val="00256936"/>
    <w:rsid w:val="00256B74"/>
    <w:rsid w:val="00261233"/>
    <w:rsid w:val="002632B5"/>
    <w:rsid w:val="00263D8B"/>
    <w:rsid w:val="00265017"/>
    <w:rsid w:val="002668FB"/>
    <w:rsid w:val="00273FA8"/>
    <w:rsid w:val="00275DF3"/>
    <w:rsid w:val="00276A9C"/>
    <w:rsid w:val="002810D0"/>
    <w:rsid w:val="00281649"/>
    <w:rsid w:val="00281976"/>
    <w:rsid w:val="002822A3"/>
    <w:rsid w:val="002830CD"/>
    <w:rsid w:val="002862C0"/>
    <w:rsid w:val="002867F2"/>
    <w:rsid w:val="00286E25"/>
    <w:rsid w:val="00287E80"/>
    <w:rsid w:val="00293C0B"/>
    <w:rsid w:val="002954D8"/>
    <w:rsid w:val="00295A2F"/>
    <w:rsid w:val="00295A76"/>
    <w:rsid w:val="00295F66"/>
    <w:rsid w:val="0029683D"/>
    <w:rsid w:val="002A1EF0"/>
    <w:rsid w:val="002A412C"/>
    <w:rsid w:val="002A49EA"/>
    <w:rsid w:val="002A6A5C"/>
    <w:rsid w:val="002B0D9F"/>
    <w:rsid w:val="002B5DC7"/>
    <w:rsid w:val="002B7661"/>
    <w:rsid w:val="002C0291"/>
    <w:rsid w:val="002C06E7"/>
    <w:rsid w:val="002C24BB"/>
    <w:rsid w:val="002C48FD"/>
    <w:rsid w:val="002C4FB4"/>
    <w:rsid w:val="002C7B18"/>
    <w:rsid w:val="002D0174"/>
    <w:rsid w:val="002D0E74"/>
    <w:rsid w:val="002D1B0A"/>
    <w:rsid w:val="002D25E2"/>
    <w:rsid w:val="002D314E"/>
    <w:rsid w:val="002D31CC"/>
    <w:rsid w:val="002D77AD"/>
    <w:rsid w:val="002E2616"/>
    <w:rsid w:val="002E2CA8"/>
    <w:rsid w:val="002E4270"/>
    <w:rsid w:val="002E474B"/>
    <w:rsid w:val="002E5178"/>
    <w:rsid w:val="002F217D"/>
    <w:rsid w:val="002F3B30"/>
    <w:rsid w:val="002F464C"/>
    <w:rsid w:val="003017C4"/>
    <w:rsid w:val="003018E8"/>
    <w:rsid w:val="00302C8F"/>
    <w:rsid w:val="003032A5"/>
    <w:rsid w:val="00305B42"/>
    <w:rsid w:val="003140C9"/>
    <w:rsid w:val="0031588D"/>
    <w:rsid w:val="003159D2"/>
    <w:rsid w:val="00315B6C"/>
    <w:rsid w:val="00315F8B"/>
    <w:rsid w:val="0031619B"/>
    <w:rsid w:val="00316538"/>
    <w:rsid w:val="00322700"/>
    <w:rsid w:val="00324581"/>
    <w:rsid w:val="0032473E"/>
    <w:rsid w:val="00333291"/>
    <w:rsid w:val="0033481C"/>
    <w:rsid w:val="00340F71"/>
    <w:rsid w:val="003421B6"/>
    <w:rsid w:val="00342271"/>
    <w:rsid w:val="00343A30"/>
    <w:rsid w:val="00351759"/>
    <w:rsid w:val="00351E30"/>
    <w:rsid w:val="00353A9C"/>
    <w:rsid w:val="00354012"/>
    <w:rsid w:val="00362CE3"/>
    <w:rsid w:val="003646AC"/>
    <w:rsid w:val="00367C44"/>
    <w:rsid w:val="0037328A"/>
    <w:rsid w:val="0037333D"/>
    <w:rsid w:val="00374148"/>
    <w:rsid w:val="00374FBE"/>
    <w:rsid w:val="00377B27"/>
    <w:rsid w:val="00381CF3"/>
    <w:rsid w:val="00383DDA"/>
    <w:rsid w:val="003852C8"/>
    <w:rsid w:val="003908A7"/>
    <w:rsid w:val="0039237C"/>
    <w:rsid w:val="00393A4F"/>
    <w:rsid w:val="003946CF"/>
    <w:rsid w:val="0039580D"/>
    <w:rsid w:val="00395930"/>
    <w:rsid w:val="00397C4F"/>
    <w:rsid w:val="003A32D0"/>
    <w:rsid w:val="003A3D86"/>
    <w:rsid w:val="003A5097"/>
    <w:rsid w:val="003A6AD1"/>
    <w:rsid w:val="003B0529"/>
    <w:rsid w:val="003B4578"/>
    <w:rsid w:val="003B4E21"/>
    <w:rsid w:val="003B5B70"/>
    <w:rsid w:val="003C2C91"/>
    <w:rsid w:val="003C3E76"/>
    <w:rsid w:val="003C7E64"/>
    <w:rsid w:val="003D2245"/>
    <w:rsid w:val="003D4FC2"/>
    <w:rsid w:val="003D66D0"/>
    <w:rsid w:val="003D6C4C"/>
    <w:rsid w:val="003D7DB8"/>
    <w:rsid w:val="003D7E35"/>
    <w:rsid w:val="003E7C80"/>
    <w:rsid w:val="003F02A4"/>
    <w:rsid w:val="003F0AD4"/>
    <w:rsid w:val="003F0D3D"/>
    <w:rsid w:val="003F3BE8"/>
    <w:rsid w:val="003F484E"/>
    <w:rsid w:val="003F4A0D"/>
    <w:rsid w:val="003F7C5C"/>
    <w:rsid w:val="0040018B"/>
    <w:rsid w:val="0040221A"/>
    <w:rsid w:val="0040489A"/>
    <w:rsid w:val="00406701"/>
    <w:rsid w:val="004100E5"/>
    <w:rsid w:val="00412BBB"/>
    <w:rsid w:val="00416EE3"/>
    <w:rsid w:val="0041732E"/>
    <w:rsid w:val="00421564"/>
    <w:rsid w:val="004246F5"/>
    <w:rsid w:val="00425B22"/>
    <w:rsid w:val="00440200"/>
    <w:rsid w:val="004406B0"/>
    <w:rsid w:val="00441F89"/>
    <w:rsid w:val="00442A14"/>
    <w:rsid w:val="00445A81"/>
    <w:rsid w:val="004512D7"/>
    <w:rsid w:val="00452EF3"/>
    <w:rsid w:val="004538FC"/>
    <w:rsid w:val="00454DAF"/>
    <w:rsid w:val="0045606C"/>
    <w:rsid w:val="00457C02"/>
    <w:rsid w:val="00461991"/>
    <w:rsid w:val="00466C8A"/>
    <w:rsid w:val="004672EE"/>
    <w:rsid w:val="00467E45"/>
    <w:rsid w:val="00470519"/>
    <w:rsid w:val="0047091A"/>
    <w:rsid w:val="00470CC3"/>
    <w:rsid w:val="004753EF"/>
    <w:rsid w:val="0047633B"/>
    <w:rsid w:val="00480315"/>
    <w:rsid w:val="004813F5"/>
    <w:rsid w:val="00485488"/>
    <w:rsid w:val="0048619C"/>
    <w:rsid w:val="00491711"/>
    <w:rsid w:val="00491915"/>
    <w:rsid w:val="00494A4C"/>
    <w:rsid w:val="00494D5A"/>
    <w:rsid w:val="004A21A2"/>
    <w:rsid w:val="004A581B"/>
    <w:rsid w:val="004B023A"/>
    <w:rsid w:val="004B125E"/>
    <w:rsid w:val="004B17EC"/>
    <w:rsid w:val="004B4899"/>
    <w:rsid w:val="004B7319"/>
    <w:rsid w:val="004B7A21"/>
    <w:rsid w:val="004C00F8"/>
    <w:rsid w:val="004C4972"/>
    <w:rsid w:val="004C509C"/>
    <w:rsid w:val="004C7DE0"/>
    <w:rsid w:val="004C7E6F"/>
    <w:rsid w:val="004D0929"/>
    <w:rsid w:val="004D1901"/>
    <w:rsid w:val="004D2A74"/>
    <w:rsid w:val="004D3E7E"/>
    <w:rsid w:val="004D3E94"/>
    <w:rsid w:val="004D4487"/>
    <w:rsid w:val="004D4AC2"/>
    <w:rsid w:val="004D7499"/>
    <w:rsid w:val="004E3D1F"/>
    <w:rsid w:val="004E4A74"/>
    <w:rsid w:val="004F0B00"/>
    <w:rsid w:val="004F1E72"/>
    <w:rsid w:val="004F4396"/>
    <w:rsid w:val="004F5FD5"/>
    <w:rsid w:val="00501629"/>
    <w:rsid w:val="005047F3"/>
    <w:rsid w:val="00513C88"/>
    <w:rsid w:val="00515930"/>
    <w:rsid w:val="00516F71"/>
    <w:rsid w:val="00517EB0"/>
    <w:rsid w:val="0052141D"/>
    <w:rsid w:val="00522CB8"/>
    <w:rsid w:val="005249F7"/>
    <w:rsid w:val="00524F7A"/>
    <w:rsid w:val="0052571D"/>
    <w:rsid w:val="0052714D"/>
    <w:rsid w:val="00527D50"/>
    <w:rsid w:val="005302E8"/>
    <w:rsid w:val="00531B66"/>
    <w:rsid w:val="005348B5"/>
    <w:rsid w:val="00537B9A"/>
    <w:rsid w:val="00540000"/>
    <w:rsid w:val="00540D51"/>
    <w:rsid w:val="00542296"/>
    <w:rsid w:val="00543007"/>
    <w:rsid w:val="00551CA4"/>
    <w:rsid w:val="0055218C"/>
    <w:rsid w:val="00553C8D"/>
    <w:rsid w:val="005549D1"/>
    <w:rsid w:val="00561121"/>
    <w:rsid w:val="00561E68"/>
    <w:rsid w:val="005627C4"/>
    <w:rsid w:val="00566374"/>
    <w:rsid w:val="00567D18"/>
    <w:rsid w:val="005722D7"/>
    <w:rsid w:val="00572EFC"/>
    <w:rsid w:val="0057376B"/>
    <w:rsid w:val="00575154"/>
    <w:rsid w:val="0057533F"/>
    <w:rsid w:val="00576BD3"/>
    <w:rsid w:val="005805C3"/>
    <w:rsid w:val="00585770"/>
    <w:rsid w:val="0058715D"/>
    <w:rsid w:val="00587774"/>
    <w:rsid w:val="00587C82"/>
    <w:rsid w:val="00591D8F"/>
    <w:rsid w:val="005A0C2C"/>
    <w:rsid w:val="005A4710"/>
    <w:rsid w:val="005A6457"/>
    <w:rsid w:val="005A6B8B"/>
    <w:rsid w:val="005B0718"/>
    <w:rsid w:val="005B191D"/>
    <w:rsid w:val="005B3949"/>
    <w:rsid w:val="005B3986"/>
    <w:rsid w:val="005B43A6"/>
    <w:rsid w:val="005B7E4C"/>
    <w:rsid w:val="005C17B9"/>
    <w:rsid w:val="005C38AC"/>
    <w:rsid w:val="005D0376"/>
    <w:rsid w:val="005D0B2D"/>
    <w:rsid w:val="005D3C87"/>
    <w:rsid w:val="005D4597"/>
    <w:rsid w:val="005D579D"/>
    <w:rsid w:val="005D7AC5"/>
    <w:rsid w:val="005D7C4B"/>
    <w:rsid w:val="005E1132"/>
    <w:rsid w:val="005E79B4"/>
    <w:rsid w:val="005F02BC"/>
    <w:rsid w:val="005F22B7"/>
    <w:rsid w:val="005F2C1E"/>
    <w:rsid w:val="005F4304"/>
    <w:rsid w:val="005F62FD"/>
    <w:rsid w:val="005F6371"/>
    <w:rsid w:val="00601628"/>
    <w:rsid w:val="0060253C"/>
    <w:rsid w:val="006051C8"/>
    <w:rsid w:val="006056F0"/>
    <w:rsid w:val="00605CA0"/>
    <w:rsid w:val="00611729"/>
    <w:rsid w:val="00614746"/>
    <w:rsid w:val="006151B8"/>
    <w:rsid w:val="006157B6"/>
    <w:rsid w:val="00616683"/>
    <w:rsid w:val="0061670E"/>
    <w:rsid w:val="00617C43"/>
    <w:rsid w:val="00621FBB"/>
    <w:rsid w:val="00622AE0"/>
    <w:rsid w:val="00623B48"/>
    <w:rsid w:val="00632922"/>
    <w:rsid w:val="006350F9"/>
    <w:rsid w:val="00635D59"/>
    <w:rsid w:val="006406BD"/>
    <w:rsid w:val="00643247"/>
    <w:rsid w:val="006434A4"/>
    <w:rsid w:val="00643535"/>
    <w:rsid w:val="0064356A"/>
    <w:rsid w:val="00645BBC"/>
    <w:rsid w:val="00647032"/>
    <w:rsid w:val="00647E78"/>
    <w:rsid w:val="0065360A"/>
    <w:rsid w:val="0065425C"/>
    <w:rsid w:val="00655CA5"/>
    <w:rsid w:val="00656A3E"/>
    <w:rsid w:val="00665AAB"/>
    <w:rsid w:val="00666F86"/>
    <w:rsid w:val="00667C8A"/>
    <w:rsid w:val="006714A5"/>
    <w:rsid w:val="006716F0"/>
    <w:rsid w:val="00671B5A"/>
    <w:rsid w:val="0067221B"/>
    <w:rsid w:val="00673DED"/>
    <w:rsid w:val="00674C2A"/>
    <w:rsid w:val="00682AAD"/>
    <w:rsid w:val="00686CC7"/>
    <w:rsid w:val="006875EF"/>
    <w:rsid w:val="006877E0"/>
    <w:rsid w:val="006921DB"/>
    <w:rsid w:val="00692FAB"/>
    <w:rsid w:val="00693844"/>
    <w:rsid w:val="00696F37"/>
    <w:rsid w:val="006A22A1"/>
    <w:rsid w:val="006A34F3"/>
    <w:rsid w:val="006B03BD"/>
    <w:rsid w:val="006B1373"/>
    <w:rsid w:val="006B26CC"/>
    <w:rsid w:val="006B3102"/>
    <w:rsid w:val="006B5E0A"/>
    <w:rsid w:val="006C0DE9"/>
    <w:rsid w:val="006C0FB9"/>
    <w:rsid w:val="006C1DFB"/>
    <w:rsid w:val="006C2340"/>
    <w:rsid w:val="006C29CC"/>
    <w:rsid w:val="006C2CBC"/>
    <w:rsid w:val="006C443A"/>
    <w:rsid w:val="006C47C4"/>
    <w:rsid w:val="006C5327"/>
    <w:rsid w:val="006C56B2"/>
    <w:rsid w:val="006D27AE"/>
    <w:rsid w:val="006D30B8"/>
    <w:rsid w:val="006D41D2"/>
    <w:rsid w:val="006D5569"/>
    <w:rsid w:val="006D5FAC"/>
    <w:rsid w:val="006E2C72"/>
    <w:rsid w:val="006E3BE8"/>
    <w:rsid w:val="006E45D3"/>
    <w:rsid w:val="006E5167"/>
    <w:rsid w:val="006F4AB8"/>
    <w:rsid w:val="006F5074"/>
    <w:rsid w:val="006F61AC"/>
    <w:rsid w:val="006F7FC2"/>
    <w:rsid w:val="00705108"/>
    <w:rsid w:val="007068D5"/>
    <w:rsid w:val="00712521"/>
    <w:rsid w:val="007125FD"/>
    <w:rsid w:val="00713DDA"/>
    <w:rsid w:val="00717100"/>
    <w:rsid w:val="0071798C"/>
    <w:rsid w:val="00726711"/>
    <w:rsid w:val="00730EB4"/>
    <w:rsid w:val="00733DE0"/>
    <w:rsid w:val="00734FB5"/>
    <w:rsid w:val="007359E6"/>
    <w:rsid w:val="007423D2"/>
    <w:rsid w:val="00742552"/>
    <w:rsid w:val="00742A85"/>
    <w:rsid w:val="00746172"/>
    <w:rsid w:val="0074742B"/>
    <w:rsid w:val="0075042D"/>
    <w:rsid w:val="00753C99"/>
    <w:rsid w:val="00754AC3"/>
    <w:rsid w:val="00760FD9"/>
    <w:rsid w:val="0076505F"/>
    <w:rsid w:val="007751A5"/>
    <w:rsid w:val="00777671"/>
    <w:rsid w:val="007824B7"/>
    <w:rsid w:val="00782EEF"/>
    <w:rsid w:val="00783C31"/>
    <w:rsid w:val="007846C0"/>
    <w:rsid w:val="00785E40"/>
    <w:rsid w:val="00786B1B"/>
    <w:rsid w:val="0078715A"/>
    <w:rsid w:val="007910D9"/>
    <w:rsid w:val="0079113A"/>
    <w:rsid w:val="00793AE6"/>
    <w:rsid w:val="007947C4"/>
    <w:rsid w:val="007966AC"/>
    <w:rsid w:val="007A1334"/>
    <w:rsid w:val="007A13FE"/>
    <w:rsid w:val="007A2BED"/>
    <w:rsid w:val="007A4304"/>
    <w:rsid w:val="007A6420"/>
    <w:rsid w:val="007A71B7"/>
    <w:rsid w:val="007B331A"/>
    <w:rsid w:val="007B3E6F"/>
    <w:rsid w:val="007B498C"/>
    <w:rsid w:val="007B534A"/>
    <w:rsid w:val="007C00D0"/>
    <w:rsid w:val="007C04CF"/>
    <w:rsid w:val="007C78BD"/>
    <w:rsid w:val="007D0FCC"/>
    <w:rsid w:val="007D3233"/>
    <w:rsid w:val="007E125F"/>
    <w:rsid w:val="007E2336"/>
    <w:rsid w:val="007E2EED"/>
    <w:rsid w:val="007E4F41"/>
    <w:rsid w:val="007E71D8"/>
    <w:rsid w:val="007E726D"/>
    <w:rsid w:val="007E7279"/>
    <w:rsid w:val="007F41D9"/>
    <w:rsid w:val="007F6E1D"/>
    <w:rsid w:val="00801BD5"/>
    <w:rsid w:val="008041A4"/>
    <w:rsid w:val="008046B4"/>
    <w:rsid w:val="0080636C"/>
    <w:rsid w:val="00806701"/>
    <w:rsid w:val="008109ED"/>
    <w:rsid w:val="008121F6"/>
    <w:rsid w:val="00812528"/>
    <w:rsid w:val="00812A77"/>
    <w:rsid w:val="00816253"/>
    <w:rsid w:val="00817531"/>
    <w:rsid w:val="00821837"/>
    <w:rsid w:val="00822440"/>
    <w:rsid w:val="008236D5"/>
    <w:rsid w:val="00836832"/>
    <w:rsid w:val="00845C21"/>
    <w:rsid w:val="008467CC"/>
    <w:rsid w:val="00846D97"/>
    <w:rsid w:val="008474EB"/>
    <w:rsid w:val="00856378"/>
    <w:rsid w:val="00856FDF"/>
    <w:rsid w:val="00857028"/>
    <w:rsid w:val="00860C8F"/>
    <w:rsid w:val="00861992"/>
    <w:rsid w:val="00861AE4"/>
    <w:rsid w:val="008629CD"/>
    <w:rsid w:val="00865EA3"/>
    <w:rsid w:val="00866291"/>
    <w:rsid w:val="008703C0"/>
    <w:rsid w:val="008708BD"/>
    <w:rsid w:val="0087345D"/>
    <w:rsid w:val="0087431D"/>
    <w:rsid w:val="00874C56"/>
    <w:rsid w:val="00882D33"/>
    <w:rsid w:val="00885246"/>
    <w:rsid w:val="008871D6"/>
    <w:rsid w:val="00887892"/>
    <w:rsid w:val="00892AB1"/>
    <w:rsid w:val="00894918"/>
    <w:rsid w:val="0089569B"/>
    <w:rsid w:val="008969BF"/>
    <w:rsid w:val="008A138E"/>
    <w:rsid w:val="008A2404"/>
    <w:rsid w:val="008A24AE"/>
    <w:rsid w:val="008A58C3"/>
    <w:rsid w:val="008A7206"/>
    <w:rsid w:val="008B1621"/>
    <w:rsid w:val="008B3BD3"/>
    <w:rsid w:val="008B4173"/>
    <w:rsid w:val="008B4AB4"/>
    <w:rsid w:val="008C0793"/>
    <w:rsid w:val="008C47E9"/>
    <w:rsid w:val="008C584F"/>
    <w:rsid w:val="008C728F"/>
    <w:rsid w:val="008D05F4"/>
    <w:rsid w:val="008D0E81"/>
    <w:rsid w:val="008D1700"/>
    <w:rsid w:val="008D3DF0"/>
    <w:rsid w:val="008E1009"/>
    <w:rsid w:val="008E2028"/>
    <w:rsid w:val="008E28DB"/>
    <w:rsid w:val="008E536E"/>
    <w:rsid w:val="008E566F"/>
    <w:rsid w:val="008E5AD6"/>
    <w:rsid w:val="008E5DCC"/>
    <w:rsid w:val="008F1D7B"/>
    <w:rsid w:val="008F2E46"/>
    <w:rsid w:val="008F4533"/>
    <w:rsid w:val="008F4562"/>
    <w:rsid w:val="008F614A"/>
    <w:rsid w:val="00901001"/>
    <w:rsid w:val="0090111B"/>
    <w:rsid w:val="009043E8"/>
    <w:rsid w:val="00905885"/>
    <w:rsid w:val="00907A1A"/>
    <w:rsid w:val="00911379"/>
    <w:rsid w:val="00914F39"/>
    <w:rsid w:val="00915A51"/>
    <w:rsid w:val="00916471"/>
    <w:rsid w:val="0092555C"/>
    <w:rsid w:val="00926B9A"/>
    <w:rsid w:val="00927EEB"/>
    <w:rsid w:val="00932B92"/>
    <w:rsid w:val="00933688"/>
    <w:rsid w:val="0093498E"/>
    <w:rsid w:val="009374F1"/>
    <w:rsid w:val="009379BC"/>
    <w:rsid w:val="0094066D"/>
    <w:rsid w:val="00941874"/>
    <w:rsid w:val="009427E3"/>
    <w:rsid w:val="009430FC"/>
    <w:rsid w:val="00945515"/>
    <w:rsid w:val="00945BE2"/>
    <w:rsid w:val="00946091"/>
    <w:rsid w:val="0094737B"/>
    <w:rsid w:val="00951187"/>
    <w:rsid w:val="00953346"/>
    <w:rsid w:val="0095740C"/>
    <w:rsid w:val="009616D0"/>
    <w:rsid w:val="00961C91"/>
    <w:rsid w:val="00962C13"/>
    <w:rsid w:val="009634B9"/>
    <w:rsid w:val="00964CCE"/>
    <w:rsid w:val="009651B0"/>
    <w:rsid w:val="00966CC0"/>
    <w:rsid w:val="00967650"/>
    <w:rsid w:val="00971870"/>
    <w:rsid w:val="00971AFC"/>
    <w:rsid w:val="00972274"/>
    <w:rsid w:val="00972487"/>
    <w:rsid w:val="00973ED6"/>
    <w:rsid w:val="0097412B"/>
    <w:rsid w:val="009745B6"/>
    <w:rsid w:val="009754C7"/>
    <w:rsid w:val="00981DEF"/>
    <w:rsid w:val="00982C34"/>
    <w:rsid w:val="00985542"/>
    <w:rsid w:val="0098797F"/>
    <w:rsid w:val="009915D0"/>
    <w:rsid w:val="009917CA"/>
    <w:rsid w:val="00995D91"/>
    <w:rsid w:val="009962ED"/>
    <w:rsid w:val="00996F12"/>
    <w:rsid w:val="009A4901"/>
    <w:rsid w:val="009A5D17"/>
    <w:rsid w:val="009A6CAF"/>
    <w:rsid w:val="009B1011"/>
    <w:rsid w:val="009B264F"/>
    <w:rsid w:val="009B2A81"/>
    <w:rsid w:val="009B48D8"/>
    <w:rsid w:val="009B5664"/>
    <w:rsid w:val="009C22C2"/>
    <w:rsid w:val="009C58C4"/>
    <w:rsid w:val="009C5C8D"/>
    <w:rsid w:val="009D28D6"/>
    <w:rsid w:val="009D6A69"/>
    <w:rsid w:val="009D7B65"/>
    <w:rsid w:val="009E0A83"/>
    <w:rsid w:val="009E10AE"/>
    <w:rsid w:val="009E1F2E"/>
    <w:rsid w:val="009E317D"/>
    <w:rsid w:val="009E3372"/>
    <w:rsid w:val="009E754B"/>
    <w:rsid w:val="009F09DE"/>
    <w:rsid w:val="009F2359"/>
    <w:rsid w:val="009F3CC3"/>
    <w:rsid w:val="00A03D78"/>
    <w:rsid w:val="00A04FEA"/>
    <w:rsid w:val="00A05A57"/>
    <w:rsid w:val="00A06039"/>
    <w:rsid w:val="00A0636C"/>
    <w:rsid w:val="00A1041C"/>
    <w:rsid w:val="00A11678"/>
    <w:rsid w:val="00A120CC"/>
    <w:rsid w:val="00A14A00"/>
    <w:rsid w:val="00A15654"/>
    <w:rsid w:val="00A17428"/>
    <w:rsid w:val="00A17A52"/>
    <w:rsid w:val="00A17A69"/>
    <w:rsid w:val="00A22F98"/>
    <w:rsid w:val="00A231D2"/>
    <w:rsid w:val="00A244CB"/>
    <w:rsid w:val="00A24A7F"/>
    <w:rsid w:val="00A24C79"/>
    <w:rsid w:val="00A25333"/>
    <w:rsid w:val="00A2792E"/>
    <w:rsid w:val="00A30114"/>
    <w:rsid w:val="00A30873"/>
    <w:rsid w:val="00A321BF"/>
    <w:rsid w:val="00A33D44"/>
    <w:rsid w:val="00A3499B"/>
    <w:rsid w:val="00A353E4"/>
    <w:rsid w:val="00A36278"/>
    <w:rsid w:val="00A417E7"/>
    <w:rsid w:val="00A44165"/>
    <w:rsid w:val="00A451FD"/>
    <w:rsid w:val="00A5000E"/>
    <w:rsid w:val="00A551A9"/>
    <w:rsid w:val="00A5712E"/>
    <w:rsid w:val="00A61990"/>
    <w:rsid w:val="00A62E7D"/>
    <w:rsid w:val="00A66AF2"/>
    <w:rsid w:val="00A7060B"/>
    <w:rsid w:val="00A71978"/>
    <w:rsid w:val="00A736BB"/>
    <w:rsid w:val="00A73E6A"/>
    <w:rsid w:val="00A74183"/>
    <w:rsid w:val="00A74762"/>
    <w:rsid w:val="00A750DB"/>
    <w:rsid w:val="00A75BD8"/>
    <w:rsid w:val="00A76346"/>
    <w:rsid w:val="00A765DF"/>
    <w:rsid w:val="00A77B4C"/>
    <w:rsid w:val="00A81167"/>
    <w:rsid w:val="00A81EA4"/>
    <w:rsid w:val="00A826F4"/>
    <w:rsid w:val="00A82B7D"/>
    <w:rsid w:val="00A82E29"/>
    <w:rsid w:val="00A8553F"/>
    <w:rsid w:val="00A92480"/>
    <w:rsid w:val="00A92A11"/>
    <w:rsid w:val="00A947AC"/>
    <w:rsid w:val="00A95C84"/>
    <w:rsid w:val="00A95CBE"/>
    <w:rsid w:val="00A96B89"/>
    <w:rsid w:val="00A97137"/>
    <w:rsid w:val="00A9735D"/>
    <w:rsid w:val="00AA2746"/>
    <w:rsid w:val="00AA3F47"/>
    <w:rsid w:val="00AA50D6"/>
    <w:rsid w:val="00AA5398"/>
    <w:rsid w:val="00AA5A33"/>
    <w:rsid w:val="00AA6A7D"/>
    <w:rsid w:val="00AA77CC"/>
    <w:rsid w:val="00AA7B1E"/>
    <w:rsid w:val="00AB3D42"/>
    <w:rsid w:val="00AB3FD3"/>
    <w:rsid w:val="00AB40D4"/>
    <w:rsid w:val="00AB55D2"/>
    <w:rsid w:val="00AC0454"/>
    <w:rsid w:val="00AC15F3"/>
    <w:rsid w:val="00AC2D55"/>
    <w:rsid w:val="00AC31C1"/>
    <w:rsid w:val="00AD089E"/>
    <w:rsid w:val="00AD21CF"/>
    <w:rsid w:val="00AD4263"/>
    <w:rsid w:val="00AD63ED"/>
    <w:rsid w:val="00AE349A"/>
    <w:rsid w:val="00AE7B29"/>
    <w:rsid w:val="00AF0E46"/>
    <w:rsid w:val="00AF16DF"/>
    <w:rsid w:val="00AF2402"/>
    <w:rsid w:val="00AF2DC3"/>
    <w:rsid w:val="00AF33B5"/>
    <w:rsid w:val="00AF386A"/>
    <w:rsid w:val="00B0172A"/>
    <w:rsid w:val="00B03407"/>
    <w:rsid w:val="00B10A76"/>
    <w:rsid w:val="00B10DFD"/>
    <w:rsid w:val="00B13AC4"/>
    <w:rsid w:val="00B14603"/>
    <w:rsid w:val="00B1472F"/>
    <w:rsid w:val="00B20611"/>
    <w:rsid w:val="00B2515C"/>
    <w:rsid w:val="00B27064"/>
    <w:rsid w:val="00B30943"/>
    <w:rsid w:val="00B3107E"/>
    <w:rsid w:val="00B328E7"/>
    <w:rsid w:val="00B33E95"/>
    <w:rsid w:val="00B366E0"/>
    <w:rsid w:val="00B40ADA"/>
    <w:rsid w:val="00B42B09"/>
    <w:rsid w:val="00B42C90"/>
    <w:rsid w:val="00B4343A"/>
    <w:rsid w:val="00B44E42"/>
    <w:rsid w:val="00B44FFD"/>
    <w:rsid w:val="00B50504"/>
    <w:rsid w:val="00B51FBA"/>
    <w:rsid w:val="00B54939"/>
    <w:rsid w:val="00B66A9F"/>
    <w:rsid w:val="00B7249B"/>
    <w:rsid w:val="00B72D2D"/>
    <w:rsid w:val="00B749DC"/>
    <w:rsid w:val="00B82599"/>
    <w:rsid w:val="00B82993"/>
    <w:rsid w:val="00B83F86"/>
    <w:rsid w:val="00B903F0"/>
    <w:rsid w:val="00B91976"/>
    <w:rsid w:val="00B9319E"/>
    <w:rsid w:val="00B96692"/>
    <w:rsid w:val="00B967BC"/>
    <w:rsid w:val="00B97388"/>
    <w:rsid w:val="00BA0556"/>
    <w:rsid w:val="00BA5FB1"/>
    <w:rsid w:val="00BA6D74"/>
    <w:rsid w:val="00BB1392"/>
    <w:rsid w:val="00BB291A"/>
    <w:rsid w:val="00BB3963"/>
    <w:rsid w:val="00BB7312"/>
    <w:rsid w:val="00BB7B99"/>
    <w:rsid w:val="00BC0C81"/>
    <w:rsid w:val="00BC0DEE"/>
    <w:rsid w:val="00BC2200"/>
    <w:rsid w:val="00BC3D21"/>
    <w:rsid w:val="00BC467F"/>
    <w:rsid w:val="00BD01C2"/>
    <w:rsid w:val="00BD1002"/>
    <w:rsid w:val="00BD1DAE"/>
    <w:rsid w:val="00BD5D1F"/>
    <w:rsid w:val="00BE4FD3"/>
    <w:rsid w:val="00BE65D8"/>
    <w:rsid w:val="00BE701F"/>
    <w:rsid w:val="00BF1CDC"/>
    <w:rsid w:val="00BF1CE7"/>
    <w:rsid w:val="00BF2D2A"/>
    <w:rsid w:val="00BF4126"/>
    <w:rsid w:val="00BF7AB3"/>
    <w:rsid w:val="00C000DD"/>
    <w:rsid w:val="00C02383"/>
    <w:rsid w:val="00C04C9B"/>
    <w:rsid w:val="00C0594A"/>
    <w:rsid w:val="00C05C30"/>
    <w:rsid w:val="00C05D5F"/>
    <w:rsid w:val="00C06087"/>
    <w:rsid w:val="00C0759F"/>
    <w:rsid w:val="00C07A7F"/>
    <w:rsid w:val="00C11910"/>
    <w:rsid w:val="00C11C70"/>
    <w:rsid w:val="00C13A3E"/>
    <w:rsid w:val="00C140D0"/>
    <w:rsid w:val="00C1776F"/>
    <w:rsid w:val="00C24356"/>
    <w:rsid w:val="00C2532B"/>
    <w:rsid w:val="00C262E6"/>
    <w:rsid w:val="00C300F5"/>
    <w:rsid w:val="00C302FE"/>
    <w:rsid w:val="00C35022"/>
    <w:rsid w:val="00C40646"/>
    <w:rsid w:val="00C41E3D"/>
    <w:rsid w:val="00C440AA"/>
    <w:rsid w:val="00C46B34"/>
    <w:rsid w:val="00C52713"/>
    <w:rsid w:val="00C53AE3"/>
    <w:rsid w:val="00C54D53"/>
    <w:rsid w:val="00C54DBB"/>
    <w:rsid w:val="00C576BA"/>
    <w:rsid w:val="00C6041A"/>
    <w:rsid w:val="00C61B10"/>
    <w:rsid w:val="00C62102"/>
    <w:rsid w:val="00C677CE"/>
    <w:rsid w:val="00C7078E"/>
    <w:rsid w:val="00C70A44"/>
    <w:rsid w:val="00C70BD8"/>
    <w:rsid w:val="00C72684"/>
    <w:rsid w:val="00C752D2"/>
    <w:rsid w:val="00C75A8B"/>
    <w:rsid w:val="00C760CE"/>
    <w:rsid w:val="00C804FA"/>
    <w:rsid w:val="00C80864"/>
    <w:rsid w:val="00C80CB9"/>
    <w:rsid w:val="00C84B44"/>
    <w:rsid w:val="00C94681"/>
    <w:rsid w:val="00C94B65"/>
    <w:rsid w:val="00C96409"/>
    <w:rsid w:val="00CA07DF"/>
    <w:rsid w:val="00CA1F61"/>
    <w:rsid w:val="00CB17AE"/>
    <w:rsid w:val="00CB2D23"/>
    <w:rsid w:val="00CB3255"/>
    <w:rsid w:val="00CB3988"/>
    <w:rsid w:val="00CB3AAB"/>
    <w:rsid w:val="00CB5D4B"/>
    <w:rsid w:val="00CB5E41"/>
    <w:rsid w:val="00CB6121"/>
    <w:rsid w:val="00CC479A"/>
    <w:rsid w:val="00CC673A"/>
    <w:rsid w:val="00CD1D5D"/>
    <w:rsid w:val="00CD2537"/>
    <w:rsid w:val="00CD46DD"/>
    <w:rsid w:val="00CD58A0"/>
    <w:rsid w:val="00CD68CA"/>
    <w:rsid w:val="00CE0131"/>
    <w:rsid w:val="00CE39C4"/>
    <w:rsid w:val="00CE4694"/>
    <w:rsid w:val="00CE52CF"/>
    <w:rsid w:val="00CE77E0"/>
    <w:rsid w:val="00CF06E6"/>
    <w:rsid w:val="00CF2131"/>
    <w:rsid w:val="00CF49E0"/>
    <w:rsid w:val="00CF510A"/>
    <w:rsid w:val="00CF7D72"/>
    <w:rsid w:val="00D01600"/>
    <w:rsid w:val="00D040C3"/>
    <w:rsid w:val="00D04AF4"/>
    <w:rsid w:val="00D14D56"/>
    <w:rsid w:val="00D15CEA"/>
    <w:rsid w:val="00D21B5B"/>
    <w:rsid w:val="00D2247F"/>
    <w:rsid w:val="00D2761D"/>
    <w:rsid w:val="00D279B6"/>
    <w:rsid w:val="00D35D45"/>
    <w:rsid w:val="00D35DF9"/>
    <w:rsid w:val="00D36E0F"/>
    <w:rsid w:val="00D37E9E"/>
    <w:rsid w:val="00D37F14"/>
    <w:rsid w:val="00D4223D"/>
    <w:rsid w:val="00D43944"/>
    <w:rsid w:val="00D44513"/>
    <w:rsid w:val="00D46257"/>
    <w:rsid w:val="00D46B31"/>
    <w:rsid w:val="00D5062D"/>
    <w:rsid w:val="00D50CD0"/>
    <w:rsid w:val="00D50FF8"/>
    <w:rsid w:val="00D52F09"/>
    <w:rsid w:val="00D53626"/>
    <w:rsid w:val="00D54A8D"/>
    <w:rsid w:val="00D55828"/>
    <w:rsid w:val="00D56EA6"/>
    <w:rsid w:val="00D5712C"/>
    <w:rsid w:val="00D57601"/>
    <w:rsid w:val="00D5762C"/>
    <w:rsid w:val="00D61EEB"/>
    <w:rsid w:val="00D65527"/>
    <w:rsid w:val="00D67ADE"/>
    <w:rsid w:val="00D70E23"/>
    <w:rsid w:val="00D71CAD"/>
    <w:rsid w:val="00D71CC1"/>
    <w:rsid w:val="00D72C89"/>
    <w:rsid w:val="00D74CC1"/>
    <w:rsid w:val="00D75303"/>
    <w:rsid w:val="00D76E3F"/>
    <w:rsid w:val="00D77975"/>
    <w:rsid w:val="00D800B7"/>
    <w:rsid w:val="00D800BE"/>
    <w:rsid w:val="00D80DBE"/>
    <w:rsid w:val="00D847A1"/>
    <w:rsid w:val="00D91586"/>
    <w:rsid w:val="00D91717"/>
    <w:rsid w:val="00D93B68"/>
    <w:rsid w:val="00D95CAB"/>
    <w:rsid w:val="00D9642A"/>
    <w:rsid w:val="00D97E65"/>
    <w:rsid w:val="00DA2E35"/>
    <w:rsid w:val="00DA63CB"/>
    <w:rsid w:val="00DB0323"/>
    <w:rsid w:val="00DB5751"/>
    <w:rsid w:val="00DB7550"/>
    <w:rsid w:val="00DC0086"/>
    <w:rsid w:val="00DC15B4"/>
    <w:rsid w:val="00DC3C77"/>
    <w:rsid w:val="00DC4503"/>
    <w:rsid w:val="00DC66CC"/>
    <w:rsid w:val="00DC67BE"/>
    <w:rsid w:val="00DC6E73"/>
    <w:rsid w:val="00DD2CC3"/>
    <w:rsid w:val="00DD5EC8"/>
    <w:rsid w:val="00DE0566"/>
    <w:rsid w:val="00DE60ED"/>
    <w:rsid w:val="00DF0B0B"/>
    <w:rsid w:val="00DF17CA"/>
    <w:rsid w:val="00DF1F6A"/>
    <w:rsid w:val="00DF2065"/>
    <w:rsid w:val="00DF5297"/>
    <w:rsid w:val="00DF73C3"/>
    <w:rsid w:val="00E130E0"/>
    <w:rsid w:val="00E13C1F"/>
    <w:rsid w:val="00E14948"/>
    <w:rsid w:val="00E15BE5"/>
    <w:rsid w:val="00E169C5"/>
    <w:rsid w:val="00E20751"/>
    <w:rsid w:val="00E209C0"/>
    <w:rsid w:val="00E20FB7"/>
    <w:rsid w:val="00E218D4"/>
    <w:rsid w:val="00E232F3"/>
    <w:rsid w:val="00E23AE2"/>
    <w:rsid w:val="00E23DD1"/>
    <w:rsid w:val="00E2494F"/>
    <w:rsid w:val="00E24C22"/>
    <w:rsid w:val="00E24D9A"/>
    <w:rsid w:val="00E2531B"/>
    <w:rsid w:val="00E26125"/>
    <w:rsid w:val="00E27690"/>
    <w:rsid w:val="00E308FF"/>
    <w:rsid w:val="00E31967"/>
    <w:rsid w:val="00E31D8C"/>
    <w:rsid w:val="00E325C1"/>
    <w:rsid w:val="00E32F20"/>
    <w:rsid w:val="00E35D1C"/>
    <w:rsid w:val="00E3753F"/>
    <w:rsid w:val="00E441FF"/>
    <w:rsid w:val="00E44DA0"/>
    <w:rsid w:val="00E45C8B"/>
    <w:rsid w:val="00E45DEE"/>
    <w:rsid w:val="00E5143D"/>
    <w:rsid w:val="00E51965"/>
    <w:rsid w:val="00E52E05"/>
    <w:rsid w:val="00E52F79"/>
    <w:rsid w:val="00E52F90"/>
    <w:rsid w:val="00E543D0"/>
    <w:rsid w:val="00E567E5"/>
    <w:rsid w:val="00E613ED"/>
    <w:rsid w:val="00E62F94"/>
    <w:rsid w:val="00E64144"/>
    <w:rsid w:val="00E65443"/>
    <w:rsid w:val="00E664ED"/>
    <w:rsid w:val="00E67F60"/>
    <w:rsid w:val="00E727A8"/>
    <w:rsid w:val="00E74951"/>
    <w:rsid w:val="00E756D4"/>
    <w:rsid w:val="00E758DD"/>
    <w:rsid w:val="00E7603B"/>
    <w:rsid w:val="00E813B2"/>
    <w:rsid w:val="00E8244A"/>
    <w:rsid w:val="00E839D6"/>
    <w:rsid w:val="00E851BE"/>
    <w:rsid w:val="00E85962"/>
    <w:rsid w:val="00E866F6"/>
    <w:rsid w:val="00E90048"/>
    <w:rsid w:val="00E91343"/>
    <w:rsid w:val="00E91C32"/>
    <w:rsid w:val="00E9240A"/>
    <w:rsid w:val="00E97AC2"/>
    <w:rsid w:val="00EA0520"/>
    <w:rsid w:val="00EA772C"/>
    <w:rsid w:val="00EA7DBD"/>
    <w:rsid w:val="00EB0206"/>
    <w:rsid w:val="00EB1250"/>
    <w:rsid w:val="00EB6A6F"/>
    <w:rsid w:val="00EB6B18"/>
    <w:rsid w:val="00EB6FED"/>
    <w:rsid w:val="00EC1F48"/>
    <w:rsid w:val="00EC2842"/>
    <w:rsid w:val="00EC7A92"/>
    <w:rsid w:val="00ED02E0"/>
    <w:rsid w:val="00ED3EE2"/>
    <w:rsid w:val="00ED4F4B"/>
    <w:rsid w:val="00ED58BA"/>
    <w:rsid w:val="00ED6CE1"/>
    <w:rsid w:val="00ED7FDA"/>
    <w:rsid w:val="00EE0562"/>
    <w:rsid w:val="00EE17E6"/>
    <w:rsid w:val="00EE2594"/>
    <w:rsid w:val="00EE3806"/>
    <w:rsid w:val="00EE3AB9"/>
    <w:rsid w:val="00EE4087"/>
    <w:rsid w:val="00EE4B41"/>
    <w:rsid w:val="00EE5913"/>
    <w:rsid w:val="00EE644E"/>
    <w:rsid w:val="00EE6E61"/>
    <w:rsid w:val="00EE6F00"/>
    <w:rsid w:val="00EF0151"/>
    <w:rsid w:val="00EF2D9E"/>
    <w:rsid w:val="00EF3654"/>
    <w:rsid w:val="00EF6162"/>
    <w:rsid w:val="00F007BB"/>
    <w:rsid w:val="00F01DAA"/>
    <w:rsid w:val="00F026A1"/>
    <w:rsid w:val="00F029DC"/>
    <w:rsid w:val="00F04295"/>
    <w:rsid w:val="00F05390"/>
    <w:rsid w:val="00F077D0"/>
    <w:rsid w:val="00F1067B"/>
    <w:rsid w:val="00F11819"/>
    <w:rsid w:val="00F150D0"/>
    <w:rsid w:val="00F174EF"/>
    <w:rsid w:val="00F1779F"/>
    <w:rsid w:val="00F24346"/>
    <w:rsid w:val="00F30E78"/>
    <w:rsid w:val="00F314C2"/>
    <w:rsid w:val="00F325BB"/>
    <w:rsid w:val="00F32F29"/>
    <w:rsid w:val="00F34999"/>
    <w:rsid w:val="00F349BF"/>
    <w:rsid w:val="00F3632D"/>
    <w:rsid w:val="00F37D9C"/>
    <w:rsid w:val="00F40AA2"/>
    <w:rsid w:val="00F40BF6"/>
    <w:rsid w:val="00F42714"/>
    <w:rsid w:val="00F46A52"/>
    <w:rsid w:val="00F50017"/>
    <w:rsid w:val="00F524DB"/>
    <w:rsid w:val="00F527A6"/>
    <w:rsid w:val="00F54D87"/>
    <w:rsid w:val="00F55202"/>
    <w:rsid w:val="00F55ABD"/>
    <w:rsid w:val="00F60065"/>
    <w:rsid w:val="00F64159"/>
    <w:rsid w:val="00F66570"/>
    <w:rsid w:val="00F6674D"/>
    <w:rsid w:val="00F66E99"/>
    <w:rsid w:val="00F71EE1"/>
    <w:rsid w:val="00F748BB"/>
    <w:rsid w:val="00F770C8"/>
    <w:rsid w:val="00F82206"/>
    <w:rsid w:val="00F82B28"/>
    <w:rsid w:val="00F855DE"/>
    <w:rsid w:val="00F86E6F"/>
    <w:rsid w:val="00F86F0F"/>
    <w:rsid w:val="00F8720F"/>
    <w:rsid w:val="00F9040F"/>
    <w:rsid w:val="00F906DD"/>
    <w:rsid w:val="00F96099"/>
    <w:rsid w:val="00FA0F5F"/>
    <w:rsid w:val="00FA54C4"/>
    <w:rsid w:val="00FA7BE3"/>
    <w:rsid w:val="00FB14FD"/>
    <w:rsid w:val="00FB252A"/>
    <w:rsid w:val="00FB4256"/>
    <w:rsid w:val="00FB7D0E"/>
    <w:rsid w:val="00FC058C"/>
    <w:rsid w:val="00FC15CE"/>
    <w:rsid w:val="00FC3829"/>
    <w:rsid w:val="00FC4E3C"/>
    <w:rsid w:val="00FC4EDE"/>
    <w:rsid w:val="00FC5575"/>
    <w:rsid w:val="00FC5BEA"/>
    <w:rsid w:val="00FC74A2"/>
    <w:rsid w:val="00FD026B"/>
    <w:rsid w:val="00FD1137"/>
    <w:rsid w:val="00FD1B6B"/>
    <w:rsid w:val="00FD348F"/>
    <w:rsid w:val="00FD4AC1"/>
    <w:rsid w:val="00FD55A3"/>
    <w:rsid w:val="00FD57E3"/>
    <w:rsid w:val="00FE3D71"/>
    <w:rsid w:val="00FE421E"/>
    <w:rsid w:val="00FE4501"/>
    <w:rsid w:val="00FE4FEA"/>
    <w:rsid w:val="00FE53FA"/>
    <w:rsid w:val="00FE55EA"/>
    <w:rsid w:val="00FE5D02"/>
    <w:rsid w:val="00FE6808"/>
    <w:rsid w:val="00FF0094"/>
    <w:rsid w:val="00FF5D74"/>
    <w:rsid w:val="00FF70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semiHidden="0" w:uiPriority="9" w:unhideWhenUsed="0"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2CF"/>
    <w:rPr>
      <w:sz w:val="24"/>
      <w:szCs w:val="24"/>
    </w:rPr>
  </w:style>
  <w:style w:type="paragraph" w:styleId="Heading1">
    <w:name w:val="heading 1"/>
    <w:basedOn w:val="Normal"/>
    <w:next w:val="Normal"/>
    <w:qFormat/>
    <w:rsid w:val="0023368E"/>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861992"/>
    <w:pPr>
      <w:keepNext/>
      <w:spacing w:before="240" w:after="60"/>
      <w:outlineLvl w:val="2"/>
    </w:pPr>
    <w:rPr>
      <w:rFonts w:ascii="Arial" w:hAnsi="Arial" w:cs="Arial"/>
      <w:b/>
      <w:bCs/>
      <w:sz w:val="26"/>
      <w:szCs w:val="26"/>
    </w:rPr>
  </w:style>
  <w:style w:type="paragraph" w:styleId="Heading5">
    <w:name w:val="heading 5"/>
    <w:basedOn w:val="Normal"/>
    <w:link w:val="Heading5Char"/>
    <w:uiPriority w:val="9"/>
    <w:qFormat/>
    <w:rsid w:val="00EF3654"/>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35D45"/>
    <w:rPr>
      <w:rFonts w:ascii="Tahoma" w:hAnsi="Tahoma" w:cs="Tahoma"/>
      <w:sz w:val="16"/>
      <w:szCs w:val="16"/>
    </w:rPr>
  </w:style>
  <w:style w:type="paragraph" w:styleId="ListParagraph">
    <w:name w:val="List Paragraph"/>
    <w:basedOn w:val="Normal"/>
    <w:uiPriority w:val="34"/>
    <w:qFormat/>
    <w:rsid w:val="00C760CE"/>
    <w:pPr>
      <w:ind w:left="720"/>
    </w:pPr>
  </w:style>
  <w:style w:type="table" w:styleId="TableGrid">
    <w:name w:val="Table Grid"/>
    <w:basedOn w:val="TableNormal"/>
    <w:rsid w:val="00AA77C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F50017"/>
    <w:pPr>
      <w:tabs>
        <w:tab w:val="center" w:pos="4513"/>
        <w:tab w:val="right" w:pos="9026"/>
      </w:tabs>
    </w:pPr>
  </w:style>
  <w:style w:type="character" w:customStyle="1" w:styleId="HeaderChar">
    <w:name w:val="Header Char"/>
    <w:link w:val="Header"/>
    <w:uiPriority w:val="99"/>
    <w:rsid w:val="00F50017"/>
    <w:rPr>
      <w:sz w:val="24"/>
      <w:szCs w:val="24"/>
    </w:rPr>
  </w:style>
  <w:style w:type="paragraph" w:styleId="Footer">
    <w:name w:val="footer"/>
    <w:basedOn w:val="Normal"/>
    <w:link w:val="FooterChar"/>
    <w:uiPriority w:val="99"/>
    <w:rsid w:val="00F50017"/>
    <w:pPr>
      <w:tabs>
        <w:tab w:val="center" w:pos="4513"/>
        <w:tab w:val="right" w:pos="9026"/>
      </w:tabs>
    </w:pPr>
  </w:style>
  <w:style w:type="character" w:customStyle="1" w:styleId="FooterChar">
    <w:name w:val="Footer Char"/>
    <w:link w:val="Footer"/>
    <w:uiPriority w:val="99"/>
    <w:rsid w:val="00F50017"/>
    <w:rPr>
      <w:sz w:val="24"/>
      <w:szCs w:val="24"/>
    </w:rPr>
  </w:style>
  <w:style w:type="character" w:customStyle="1" w:styleId="Heading5Char">
    <w:name w:val="Heading 5 Char"/>
    <w:link w:val="Heading5"/>
    <w:uiPriority w:val="9"/>
    <w:rsid w:val="00EF3654"/>
    <w:rPr>
      <w:b/>
      <w:bCs/>
    </w:rPr>
  </w:style>
  <w:style w:type="character" w:styleId="Strong">
    <w:name w:val="Strong"/>
    <w:uiPriority w:val="22"/>
    <w:qFormat/>
    <w:rsid w:val="00EF3654"/>
    <w:rPr>
      <w:b/>
      <w:bCs/>
    </w:rPr>
  </w:style>
  <w:style w:type="paragraph" w:styleId="BodyTextIndent">
    <w:name w:val="Body Text Indent"/>
    <w:basedOn w:val="Normal"/>
    <w:link w:val="BodyTextIndentChar"/>
    <w:rsid w:val="007C78BD"/>
    <w:pPr>
      <w:spacing w:after="120"/>
      <w:ind w:left="283"/>
    </w:pPr>
  </w:style>
  <w:style w:type="character" w:customStyle="1" w:styleId="BodyTextIndentChar">
    <w:name w:val="Body Text Indent Char"/>
    <w:link w:val="BodyTextIndent"/>
    <w:rsid w:val="007C78BD"/>
    <w:rPr>
      <w:sz w:val="24"/>
      <w:szCs w:val="24"/>
    </w:rPr>
  </w:style>
  <w:style w:type="paragraph" w:styleId="EndnoteText">
    <w:name w:val="endnote text"/>
    <w:basedOn w:val="Normal"/>
    <w:link w:val="EndnoteTextChar"/>
    <w:rsid w:val="00587C82"/>
    <w:rPr>
      <w:sz w:val="20"/>
      <w:szCs w:val="20"/>
    </w:rPr>
  </w:style>
  <w:style w:type="character" w:customStyle="1" w:styleId="EndnoteTextChar">
    <w:name w:val="Endnote Text Char"/>
    <w:basedOn w:val="DefaultParagraphFont"/>
    <w:link w:val="EndnoteText"/>
    <w:rsid w:val="00587C82"/>
  </w:style>
  <w:style w:type="character" w:styleId="EndnoteReference">
    <w:name w:val="endnote reference"/>
    <w:rsid w:val="00587C82"/>
    <w:rPr>
      <w:vertAlign w:val="superscript"/>
    </w:rPr>
  </w:style>
  <w:style w:type="paragraph" w:styleId="BodyText">
    <w:name w:val="Body Text"/>
    <w:basedOn w:val="Normal"/>
    <w:link w:val="BodyTextChar"/>
    <w:rsid w:val="0009236D"/>
    <w:pPr>
      <w:spacing w:after="120"/>
    </w:pPr>
  </w:style>
  <w:style w:type="character" w:customStyle="1" w:styleId="BodyTextChar">
    <w:name w:val="Body Text Char"/>
    <w:link w:val="BodyText"/>
    <w:rsid w:val="0009236D"/>
    <w:rPr>
      <w:sz w:val="24"/>
      <w:szCs w:val="24"/>
    </w:rPr>
  </w:style>
  <w:style w:type="paragraph" w:styleId="NoSpacing">
    <w:name w:val="No Spacing"/>
    <w:link w:val="NoSpacingChar"/>
    <w:uiPriority w:val="1"/>
    <w:qFormat/>
    <w:rsid w:val="00A5712E"/>
    <w:rPr>
      <w:rFonts w:ascii="Calibri" w:hAnsi="Calibri"/>
      <w:sz w:val="22"/>
      <w:szCs w:val="22"/>
      <w:lang w:val="en-US" w:eastAsia="en-US"/>
    </w:rPr>
  </w:style>
  <w:style w:type="character" w:customStyle="1" w:styleId="NoSpacingChar">
    <w:name w:val="No Spacing Char"/>
    <w:link w:val="NoSpacing"/>
    <w:uiPriority w:val="1"/>
    <w:rsid w:val="00A5712E"/>
    <w:rPr>
      <w:rFonts w:ascii="Calibri" w:hAnsi="Calibri"/>
      <w:sz w:val="22"/>
      <w:szCs w:val="22"/>
      <w:lang w:val="en-US" w:eastAsia="en-US" w:bidi="ar-SA"/>
    </w:rPr>
  </w:style>
  <w:style w:type="paragraph" w:styleId="Revision">
    <w:name w:val="Revision"/>
    <w:hidden/>
    <w:uiPriority w:val="99"/>
    <w:semiHidden/>
    <w:rsid w:val="003C2C91"/>
    <w:rPr>
      <w:sz w:val="24"/>
      <w:szCs w:val="24"/>
    </w:rPr>
  </w:style>
  <w:style w:type="character" w:customStyle="1" w:styleId="apple-converted-space">
    <w:name w:val="apple-converted-space"/>
    <w:basedOn w:val="DefaultParagraphFont"/>
    <w:rsid w:val="00E26125"/>
  </w:style>
  <w:style w:type="character" w:customStyle="1" w:styleId="hp">
    <w:name w:val="hp"/>
    <w:basedOn w:val="DefaultParagraphFont"/>
    <w:rsid w:val="0023368E"/>
  </w:style>
  <w:style w:type="character" w:customStyle="1" w:styleId="j-j5-ji">
    <w:name w:val="j-j5-ji"/>
    <w:basedOn w:val="DefaultParagraphFont"/>
    <w:rsid w:val="0023368E"/>
  </w:style>
  <w:style w:type="character" w:styleId="PageNumber">
    <w:name w:val="page number"/>
    <w:basedOn w:val="DefaultParagraphFont"/>
    <w:rsid w:val="008708BD"/>
  </w:style>
  <w:style w:type="paragraph" w:styleId="HTMLPreformatted">
    <w:name w:val="HTML Preformatted"/>
    <w:basedOn w:val="Normal"/>
    <w:link w:val="HTMLPreformattedChar"/>
    <w:uiPriority w:val="99"/>
    <w:unhideWhenUsed/>
    <w:rsid w:val="009427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hAnsi="Courier New" w:cs="Courier New"/>
      <w:sz w:val="18"/>
      <w:szCs w:val="18"/>
    </w:rPr>
  </w:style>
  <w:style w:type="character" w:customStyle="1" w:styleId="HTMLPreformattedChar">
    <w:name w:val="HTML Preformatted Char"/>
    <w:basedOn w:val="DefaultParagraphFont"/>
    <w:link w:val="HTMLPreformatted"/>
    <w:uiPriority w:val="99"/>
    <w:rsid w:val="009427E3"/>
    <w:rPr>
      <w:rFonts w:ascii="Courier New" w:hAnsi="Courier New" w:cs="Courier New"/>
      <w:sz w:val="18"/>
      <w:szCs w:val="18"/>
    </w:rPr>
  </w:style>
  <w:style w:type="character" w:styleId="Hyperlink">
    <w:name w:val="Hyperlink"/>
    <w:basedOn w:val="DefaultParagraphFont"/>
    <w:rsid w:val="00860C8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semiHidden="0" w:uiPriority="9" w:unhideWhenUsed="0"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2CF"/>
    <w:rPr>
      <w:sz w:val="24"/>
      <w:szCs w:val="24"/>
    </w:rPr>
  </w:style>
  <w:style w:type="paragraph" w:styleId="Heading1">
    <w:name w:val="heading 1"/>
    <w:basedOn w:val="Normal"/>
    <w:next w:val="Normal"/>
    <w:qFormat/>
    <w:rsid w:val="0023368E"/>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861992"/>
    <w:pPr>
      <w:keepNext/>
      <w:spacing w:before="240" w:after="60"/>
      <w:outlineLvl w:val="2"/>
    </w:pPr>
    <w:rPr>
      <w:rFonts w:ascii="Arial" w:hAnsi="Arial" w:cs="Arial"/>
      <w:b/>
      <w:bCs/>
      <w:sz w:val="26"/>
      <w:szCs w:val="26"/>
    </w:rPr>
  </w:style>
  <w:style w:type="paragraph" w:styleId="Heading5">
    <w:name w:val="heading 5"/>
    <w:basedOn w:val="Normal"/>
    <w:link w:val="Heading5Char"/>
    <w:uiPriority w:val="9"/>
    <w:qFormat/>
    <w:rsid w:val="00EF3654"/>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35D45"/>
    <w:rPr>
      <w:rFonts w:ascii="Tahoma" w:hAnsi="Tahoma" w:cs="Tahoma"/>
      <w:sz w:val="16"/>
      <w:szCs w:val="16"/>
    </w:rPr>
  </w:style>
  <w:style w:type="paragraph" w:styleId="ListParagraph">
    <w:name w:val="List Paragraph"/>
    <w:basedOn w:val="Normal"/>
    <w:uiPriority w:val="34"/>
    <w:qFormat/>
    <w:rsid w:val="00C760CE"/>
    <w:pPr>
      <w:ind w:left="720"/>
    </w:pPr>
  </w:style>
  <w:style w:type="table" w:styleId="TableGrid">
    <w:name w:val="Table Grid"/>
    <w:basedOn w:val="TableNormal"/>
    <w:rsid w:val="00AA77C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F50017"/>
    <w:pPr>
      <w:tabs>
        <w:tab w:val="center" w:pos="4513"/>
        <w:tab w:val="right" w:pos="9026"/>
      </w:tabs>
    </w:pPr>
  </w:style>
  <w:style w:type="character" w:customStyle="1" w:styleId="HeaderChar">
    <w:name w:val="Header Char"/>
    <w:link w:val="Header"/>
    <w:uiPriority w:val="99"/>
    <w:rsid w:val="00F50017"/>
    <w:rPr>
      <w:sz w:val="24"/>
      <w:szCs w:val="24"/>
    </w:rPr>
  </w:style>
  <w:style w:type="paragraph" w:styleId="Footer">
    <w:name w:val="footer"/>
    <w:basedOn w:val="Normal"/>
    <w:link w:val="FooterChar"/>
    <w:uiPriority w:val="99"/>
    <w:rsid w:val="00F50017"/>
    <w:pPr>
      <w:tabs>
        <w:tab w:val="center" w:pos="4513"/>
        <w:tab w:val="right" w:pos="9026"/>
      </w:tabs>
    </w:pPr>
  </w:style>
  <w:style w:type="character" w:customStyle="1" w:styleId="FooterChar">
    <w:name w:val="Footer Char"/>
    <w:link w:val="Footer"/>
    <w:uiPriority w:val="99"/>
    <w:rsid w:val="00F50017"/>
    <w:rPr>
      <w:sz w:val="24"/>
      <w:szCs w:val="24"/>
    </w:rPr>
  </w:style>
  <w:style w:type="character" w:customStyle="1" w:styleId="Heading5Char">
    <w:name w:val="Heading 5 Char"/>
    <w:link w:val="Heading5"/>
    <w:uiPriority w:val="9"/>
    <w:rsid w:val="00EF3654"/>
    <w:rPr>
      <w:b/>
      <w:bCs/>
    </w:rPr>
  </w:style>
  <w:style w:type="character" w:styleId="Strong">
    <w:name w:val="Strong"/>
    <w:uiPriority w:val="22"/>
    <w:qFormat/>
    <w:rsid w:val="00EF3654"/>
    <w:rPr>
      <w:b/>
      <w:bCs/>
    </w:rPr>
  </w:style>
  <w:style w:type="paragraph" w:styleId="BodyTextIndent">
    <w:name w:val="Body Text Indent"/>
    <w:basedOn w:val="Normal"/>
    <w:link w:val="BodyTextIndentChar"/>
    <w:rsid w:val="007C78BD"/>
    <w:pPr>
      <w:spacing w:after="120"/>
      <w:ind w:left="283"/>
    </w:pPr>
  </w:style>
  <w:style w:type="character" w:customStyle="1" w:styleId="BodyTextIndentChar">
    <w:name w:val="Body Text Indent Char"/>
    <w:link w:val="BodyTextIndent"/>
    <w:rsid w:val="007C78BD"/>
    <w:rPr>
      <w:sz w:val="24"/>
      <w:szCs w:val="24"/>
    </w:rPr>
  </w:style>
  <w:style w:type="paragraph" w:styleId="EndnoteText">
    <w:name w:val="endnote text"/>
    <w:basedOn w:val="Normal"/>
    <w:link w:val="EndnoteTextChar"/>
    <w:rsid w:val="00587C82"/>
    <w:rPr>
      <w:sz w:val="20"/>
      <w:szCs w:val="20"/>
    </w:rPr>
  </w:style>
  <w:style w:type="character" w:customStyle="1" w:styleId="EndnoteTextChar">
    <w:name w:val="Endnote Text Char"/>
    <w:basedOn w:val="DefaultParagraphFont"/>
    <w:link w:val="EndnoteText"/>
    <w:rsid w:val="00587C82"/>
  </w:style>
  <w:style w:type="character" w:styleId="EndnoteReference">
    <w:name w:val="endnote reference"/>
    <w:rsid w:val="00587C82"/>
    <w:rPr>
      <w:vertAlign w:val="superscript"/>
    </w:rPr>
  </w:style>
  <w:style w:type="paragraph" w:styleId="BodyText">
    <w:name w:val="Body Text"/>
    <w:basedOn w:val="Normal"/>
    <w:link w:val="BodyTextChar"/>
    <w:rsid w:val="0009236D"/>
    <w:pPr>
      <w:spacing w:after="120"/>
    </w:pPr>
  </w:style>
  <w:style w:type="character" w:customStyle="1" w:styleId="BodyTextChar">
    <w:name w:val="Body Text Char"/>
    <w:link w:val="BodyText"/>
    <w:rsid w:val="0009236D"/>
    <w:rPr>
      <w:sz w:val="24"/>
      <w:szCs w:val="24"/>
    </w:rPr>
  </w:style>
  <w:style w:type="paragraph" w:styleId="NoSpacing">
    <w:name w:val="No Spacing"/>
    <w:link w:val="NoSpacingChar"/>
    <w:uiPriority w:val="1"/>
    <w:qFormat/>
    <w:rsid w:val="00A5712E"/>
    <w:rPr>
      <w:rFonts w:ascii="Calibri" w:hAnsi="Calibri"/>
      <w:sz w:val="22"/>
      <w:szCs w:val="22"/>
      <w:lang w:val="en-US" w:eastAsia="en-US"/>
    </w:rPr>
  </w:style>
  <w:style w:type="character" w:customStyle="1" w:styleId="NoSpacingChar">
    <w:name w:val="No Spacing Char"/>
    <w:link w:val="NoSpacing"/>
    <w:uiPriority w:val="1"/>
    <w:rsid w:val="00A5712E"/>
    <w:rPr>
      <w:rFonts w:ascii="Calibri" w:hAnsi="Calibri"/>
      <w:sz w:val="22"/>
      <w:szCs w:val="22"/>
      <w:lang w:val="en-US" w:eastAsia="en-US" w:bidi="ar-SA"/>
    </w:rPr>
  </w:style>
  <w:style w:type="paragraph" w:styleId="Revision">
    <w:name w:val="Revision"/>
    <w:hidden/>
    <w:uiPriority w:val="99"/>
    <w:semiHidden/>
    <w:rsid w:val="003C2C91"/>
    <w:rPr>
      <w:sz w:val="24"/>
      <w:szCs w:val="24"/>
    </w:rPr>
  </w:style>
  <w:style w:type="character" w:customStyle="1" w:styleId="apple-converted-space">
    <w:name w:val="apple-converted-space"/>
    <w:basedOn w:val="DefaultParagraphFont"/>
    <w:rsid w:val="00E26125"/>
  </w:style>
  <w:style w:type="character" w:customStyle="1" w:styleId="hp">
    <w:name w:val="hp"/>
    <w:basedOn w:val="DefaultParagraphFont"/>
    <w:rsid w:val="0023368E"/>
  </w:style>
  <w:style w:type="character" w:customStyle="1" w:styleId="j-j5-ji">
    <w:name w:val="j-j5-ji"/>
    <w:basedOn w:val="DefaultParagraphFont"/>
    <w:rsid w:val="0023368E"/>
  </w:style>
  <w:style w:type="character" w:styleId="PageNumber">
    <w:name w:val="page number"/>
    <w:basedOn w:val="DefaultParagraphFont"/>
    <w:rsid w:val="008708BD"/>
  </w:style>
  <w:style w:type="paragraph" w:styleId="HTMLPreformatted">
    <w:name w:val="HTML Preformatted"/>
    <w:basedOn w:val="Normal"/>
    <w:link w:val="HTMLPreformattedChar"/>
    <w:uiPriority w:val="99"/>
    <w:unhideWhenUsed/>
    <w:rsid w:val="009427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hAnsi="Courier New" w:cs="Courier New"/>
      <w:sz w:val="18"/>
      <w:szCs w:val="18"/>
    </w:rPr>
  </w:style>
  <w:style w:type="character" w:customStyle="1" w:styleId="HTMLPreformattedChar">
    <w:name w:val="HTML Preformatted Char"/>
    <w:basedOn w:val="DefaultParagraphFont"/>
    <w:link w:val="HTMLPreformatted"/>
    <w:uiPriority w:val="99"/>
    <w:rsid w:val="009427E3"/>
    <w:rPr>
      <w:rFonts w:ascii="Courier New" w:hAnsi="Courier New" w:cs="Courier New"/>
      <w:sz w:val="18"/>
      <w:szCs w:val="18"/>
    </w:rPr>
  </w:style>
  <w:style w:type="character" w:styleId="Hyperlink">
    <w:name w:val="Hyperlink"/>
    <w:basedOn w:val="DefaultParagraphFont"/>
    <w:rsid w:val="00860C8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9759031">
      <w:bodyDiv w:val="1"/>
      <w:marLeft w:val="0"/>
      <w:marRight w:val="0"/>
      <w:marTop w:val="0"/>
      <w:marBottom w:val="0"/>
      <w:divBdr>
        <w:top w:val="none" w:sz="0" w:space="0" w:color="auto"/>
        <w:left w:val="none" w:sz="0" w:space="0" w:color="auto"/>
        <w:bottom w:val="none" w:sz="0" w:space="0" w:color="auto"/>
        <w:right w:val="none" w:sz="0" w:space="0" w:color="auto"/>
      </w:divBdr>
    </w:div>
    <w:div w:id="708188008">
      <w:bodyDiv w:val="1"/>
      <w:marLeft w:val="0"/>
      <w:marRight w:val="0"/>
      <w:marTop w:val="0"/>
      <w:marBottom w:val="0"/>
      <w:divBdr>
        <w:top w:val="none" w:sz="0" w:space="0" w:color="auto"/>
        <w:left w:val="none" w:sz="0" w:space="0" w:color="auto"/>
        <w:bottom w:val="none" w:sz="0" w:space="0" w:color="auto"/>
        <w:right w:val="none" w:sz="0" w:space="0" w:color="auto"/>
      </w:divBdr>
    </w:div>
    <w:div w:id="1310986279">
      <w:bodyDiv w:val="1"/>
      <w:marLeft w:val="0"/>
      <w:marRight w:val="0"/>
      <w:marTop w:val="0"/>
      <w:marBottom w:val="0"/>
      <w:divBdr>
        <w:top w:val="none" w:sz="0" w:space="0" w:color="auto"/>
        <w:left w:val="none" w:sz="0" w:space="0" w:color="auto"/>
        <w:bottom w:val="none" w:sz="0" w:space="0" w:color="auto"/>
        <w:right w:val="none" w:sz="0" w:space="0" w:color="auto"/>
      </w:divBdr>
      <w:divsChild>
        <w:div w:id="2031223326">
          <w:marLeft w:val="0"/>
          <w:marRight w:val="0"/>
          <w:marTop w:val="0"/>
          <w:marBottom w:val="0"/>
          <w:divBdr>
            <w:top w:val="none" w:sz="0" w:space="0" w:color="auto"/>
            <w:left w:val="none" w:sz="0" w:space="0" w:color="auto"/>
            <w:bottom w:val="none" w:sz="0" w:space="0" w:color="auto"/>
            <w:right w:val="none" w:sz="0" w:space="0" w:color="auto"/>
          </w:divBdr>
          <w:divsChild>
            <w:div w:id="1560820843">
              <w:marLeft w:val="0"/>
              <w:marRight w:val="0"/>
              <w:marTop w:val="0"/>
              <w:marBottom w:val="0"/>
              <w:divBdr>
                <w:top w:val="none" w:sz="0" w:space="0" w:color="auto"/>
                <w:left w:val="none" w:sz="0" w:space="0" w:color="auto"/>
                <w:bottom w:val="none" w:sz="0" w:space="0" w:color="auto"/>
                <w:right w:val="none" w:sz="0" w:space="0" w:color="auto"/>
              </w:divBdr>
              <w:divsChild>
                <w:div w:id="656691662">
                  <w:marLeft w:val="0"/>
                  <w:marRight w:val="0"/>
                  <w:marTop w:val="0"/>
                  <w:marBottom w:val="0"/>
                  <w:divBdr>
                    <w:top w:val="none" w:sz="0" w:space="0" w:color="auto"/>
                    <w:left w:val="none" w:sz="0" w:space="0" w:color="auto"/>
                    <w:bottom w:val="none" w:sz="0" w:space="0" w:color="auto"/>
                    <w:right w:val="none" w:sz="0" w:space="0" w:color="auto"/>
                  </w:divBdr>
                  <w:divsChild>
                    <w:div w:id="312486322">
                      <w:marLeft w:val="0"/>
                      <w:marRight w:val="0"/>
                      <w:marTop w:val="0"/>
                      <w:marBottom w:val="0"/>
                      <w:divBdr>
                        <w:top w:val="none" w:sz="0" w:space="0" w:color="auto"/>
                        <w:left w:val="none" w:sz="0" w:space="0" w:color="auto"/>
                        <w:bottom w:val="none" w:sz="0" w:space="0" w:color="auto"/>
                        <w:right w:val="none" w:sz="0" w:space="0" w:color="auto"/>
                      </w:divBdr>
                      <w:divsChild>
                        <w:div w:id="1131706073">
                          <w:marLeft w:val="0"/>
                          <w:marRight w:val="0"/>
                          <w:marTop w:val="0"/>
                          <w:marBottom w:val="0"/>
                          <w:divBdr>
                            <w:top w:val="none" w:sz="0" w:space="0" w:color="auto"/>
                            <w:left w:val="none" w:sz="0" w:space="0" w:color="auto"/>
                            <w:bottom w:val="none" w:sz="0" w:space="0" w:color="auto"/>
                            <w:right w:val="none" w:sz="0" w:space="0" w:color="auto"/>
                          </w:divBdr>
                          <w:divsChild>
                            <w:div w:id="208175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8151211">
      <w:bodyDiv w:val="1"/>
      <w:marLeft w:val="0"/>
      <w:marRight w:val="0"/>
      <w:marTop w:val="0"/>
      <w:marBottom w:val="0"/>
      <w:divBdr>
        <w:top w:val="none" w:sz="0" w:space="0" w:color="auto"/>
        <w:left w:val="none" w:sz="0" w:space="0" w:color="auto"/>
        <w:bottom w:val="none" w:sz="0" w:space="0" w:color="auto"/>
        <w:right w:val="none" w:sz="0" w:space="0" w:color="auto"/>
      </w:divBdr>
      <w:divsChild>
        <w:div w:id="279071351">
          <w:marLeft w:val="0"/>
          <w:marRight w:val="0"/>
          <w:marTop w:val="0"/>
          <w:marBottom w:val="0"/>
          <w:divBdr>
            <w:top w:val="none" w:sz="0" w:space="0" w:color="auto"/>
            <w:left w:val="none" w:sz="0" w:space="0" w:color="auto"/>
            <w:bottom w:val="none" w:sz="0" w:space="0" w:color="auto"/>
            <w:right w:val="none" w:sz="0" w:space="0" w:color="auto"/>
          </w:divBdr>
        </w:div>
      </w:divsChild>
    </w:div>
    <w:div w:id="1412970766">
      <w:bodyDiv w:val="1"/>
      <w:marLeft w:val="0"/>
      <w:marRight w:val="0"/>
      <w:marTop w:val="0"/>
      <w:marBottom w:val="0"/>
      <w:divBdr>
        <w:top w:val="none" w:sz="0" w:space="0" w:color="auto"/>
        <w:left w:val="none" w:sz="0" w:space="0" w:color="auto"/>
        <w:bottom w:val="none" w:sz="0" w:space="0" w:color="auto"/>
        <w:right w:val="none" w:sz="0" w:space="0" w:color="auto"/>
      </w:divBdr>
    </w:div>
    <w:div w:id="1839612039">
      <w:bodyDiv w:val="1"/>
      <w:marLeft w:val="0"/>
      <w:marRight w:val="0"/>
      <w:marTop w:val="0"/>
      <w:marBottom w:val="0"/>
      <w:divBdr>
        <w:top w:val="none" w:sz="0" w:space="0" w:color="auto"/>
        <w:left w:val="none" w:sz="0" w:space="0" w:color="auto"/>
        <w:bottom w:val="none" w:sz="0" w:space="0" w:color="auto"/>
        <w:right w:val="none" w:sz="0" w:space="0" w:color="auto"/>
      </w:divBdr>
      <w:divsChild>
        <w:div w:id="469901000">
          <w:marLeft w:val="0"/>
          <w:marRight w:val="0"/>
          <w:marTop w:val="0"/>
          <w:marBottom w:val="0"/>
          <w:divBdr>
            <w:top w:val="none" w:sz="0" w:space="0" w:color="auto"/>
            <w:left w:val="none" w:sz="0" w:space="0" w:color="auto"/>
            <w:bottom w:val="none" w:sz="0" w:space="0" w:color="auto"/>
            <w:right w:val="none" w:sz="0" w:space="0" w:color="auto"/>
          </w:divBdr>
        </w:div>
      </w:divsChild>
    </w:div>
    <w:div w:id="2053339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http://www.appleton-eat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9F968D-08B5-4B25-9B8A-9A1D927AC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Pages>
  <Words>361</Words>
  <Characters>206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Your attendance is requested at the next meeting of the Council, which is to be held in Appleton Village Hall on Monday  2nd November 2009</vt:lpstr>
    </vt:vector>
  </TitlesOfParts>
  <Company/>
  <LinksUpToDate>false</LinksUpToDate>
  <CharactersWithSpaces>24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attendance is requested at the next meeting of the Council, which is to be held in Appleton Village Hall on Monday  2nd November 2009</dc:title>
  <dc:creator>Dymock</dc:creator>
  <cp:lastModifiedBy>Parish Clerk</cp:lastModifiedBy>
  <cp:revision>13</cp:revision>
  <cp:lastPrinted>2017-01-16T14:03:00Z</cp:lastPrinted>
  <dcterms:created xsi:type="dcterms:W3CDTF">2017-01-12T14:11:00Z</dcterms:created>
  <dcterms:modified xsi:type="dcterms:W3CDTF">2017-01-17T12:49:00Z</dcterms:modified>
</cp:coreProperties>
</file>